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ajorEastAsia" w:hAnsi="Times New Roman" w:cs="Times New Roman"/>
          <w:sz w:val="24"/>
          <w:szCs w:val="24"/>
          <w:lang w:eastAsia="en-US"/>
        </w:rPr>
        <w:id w:val="-750579328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p w14:paraId="00A473C5" w14:textId="474313F8" w:rsidR="00557C4C" w:rsidRDefault="0069238A" w:rsidP="00402C0F">
          <w:pPr>
            <w:pStyle w:val="NoSpacing"/>
            <w:jc w:val="center"/>
            <w:rPr>
              <w:sz w:val="40"/>
            </w:rPr>
          </w:pPr>
          <w:r w:rsidRPr="007440D6">
            <w:rPr>
              <w:rFonts w:eastAsiaTheme="majorEastAsia"/>
              <w:noProof/>
              <w:lang w:eastAsia="en-US"/>
            </w:rPr>
            <w:drawing>
              <wp:anchor distT="0" distB="0" distL="114300" distR="114300" simplePos="0" relativeHeight="251655680" behindDoc="0" locked="0" layoutInCell="1" allowOverlap="1" wp14:anchorId="786F67F8" wp14:editId="7766B712">
                <wp:simplePos x="0" y="0"/>
                <wp:positionH relativeFrom="column">
                  <wp:posOffset>2305685</wp:posOffset>
                </wp:positionH>
                <wp:positionV relativeFrom="paragraph">
                  <wp:posOffset>0</wp:posOffset>
                </wp:positionV>
                <wp:extent cx="1371600" cy="827405"/>
                <wp:effectExtent l="0" t="0" r="0" b="0"/>
                <wp:wrapTopAndBottom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827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C3FCC">
            <w:rPr>
              <w:rFonts w:eastAsiaTheme="majorEastAsia"/>
              <w:lang w:eastAsia="en-US"/>
            </w:rPr>
            <w:br/>
          </w:r>
          <w:r w:rsidR="006C62C2">
            <w:rPr>
              <w:sz w:val="40"/>
            </w:rPr>
            <w:t>Business Administration</w:t>
          </w:r>
          <w:r w:rsidR="00F24F9B">
            <w:rPr>
              <w:sz w:val="40"/>
            </w:rPr>
            <w:t xml:space="preserve"> Advisory Committee </w:t>
          </w:r>
        </w:p>
        <w:p w14:paraId="3FFA09C8" w14:textId="75DEE4F6" w:rsidR="007440D6" w:rsidRPr="00557C4C" w:rsidRDefault="00487B9B" w:rsidP="00DC66FE">
          <w:pPr>
            <w:pStyle w:val="Subtitle"/>
            <w:spacing w:after="0" w:line="240" w:lineRule="auto"/>
            <w:jc w:val="center"/>
            <w:rPr>
              <w:color w:val="auto"/>
              <w:spacing w:val="0"/>
              <w:sz w:val="28"/>
            </w:rPr>
          </w:pPr>
          <w:r>
            <w:rPr>
              <w:color w:val="auto"/>
              <w:spacing w:val="0"/>
              <w:sz w:val="28"/>
            </w:rPr>
            <w:t>Monday</w:t>
          </w:r>
          <w:r w:rsidR="00314AC4">
            <w:rPr>
              <w:color w:val="auto"/>
              <w:spacing w:val="0"/>
              <w:sz w:val="28"/>
            </w:rPr>
            <w:t xml:space="preserve"> </w:t>
          </w:r>
          <w:r>
            <w:rPr>
              <w:color w:val="auto"/>
              <w:spacing w:val="0"/>
              <w:sz w:val="28"/>
            </w:rPr>
            <w:t>June 6</w:t>
          </w:r>
          <w:r w:rsidR="005548F5">
            <w:rPr>
              <w:color w:val="auto"/>
              <w:spacing w:val="0"/>
              <w:sz w:val="28"/>
            </w:rPr>
            <w:t>,</w:t>
          </w:r>
          <w:r w:rsidR="00DF5068">
            <w:rPr>
              <w:color w:val="auto"/>
              <w:spacing w:val="0"/>
              <w:sz w:val="28"/>
            </w:rPr>
            <w:t xml:space="preserve"> 202</w:t>
          </w:r>
          <w:r w:rsidR="00314AC4">
            <w:rPr>
              <w:color w:val="auto"/>
              <w:spacing w:val="0"/>
              <w:sz w:val="28"/>
            </w:rPr>
            <w:t>2</w:t>
          </w:r>
          <w:r w:rsidR="00557C4C">
            <w:rPr>
              <w:color w:val="auto"/>
              <w:spacing w:val="0"/>
              <w:sz w:val="28"/>
            </w:rPr>
            <w:br/>
          </w:r>
          <w:r>
            <w:rPr>
              <w:color w:val="auto"/>
              <w:spacing w:val="0"/>
              <w:sz w:val="28"/>
            </w:rPr>
            <w:t>3</w:t>
          </w:r>
          <w:r w:rsidR="00314AC4">
            <w:rPr>
              <w:color w:val="auto"/>
              <w:spacing w:val="0"/>
              <w:sz w:val="28"/>
            </w:rPr>
            <w:t>:00</w:t>
          </w:r>
          <w:r w:rsidR="006675CA">
            <w:rPr>
              <w:color w:val="auto"/>
              <w:spacing w:val="0"/>
              <w:sz w:val="28"/>
            </w:rPr>
            <w:t xml:space="preserve"> – </w:t>
          </w:r>
          <w:r>
            <w:rPr>
              <w:color w:val="auto"/>
              <w:spacing w:val="0"/>
              <w:sz w:val="28"/>
            </w:rPr>
            <w:t>5:00</w:t>
          </w:r>
          <w:r w:rsidR="006675CA">
            <w:rPr>
              <w:color w:val="auto"/>
              <w:spacing w:val="0"/>
              <w:sz w:val="28"/>
            </w:rPr>
            <w:t xml:space="preserve"> </w:t>
          </w:r>
          <w:r>
            <w:rPr>
              <w:color w:val="auto"/>
              <w:spacing w:val="0"/>
              <w:sz w:val="28"/>
            </w:rPr>
            <w:t>p</w:t>
          </w:r>
          <w:r w:rsidR="006675CA">
            <w:rPr>
              <w:color w:val="auto"/>
              <w:spacing w:val="0"/>
              <w:sz w:val="28"/>
            </w:rPr>
            <w:t>.m.</w:t>
          </w:r>
        </w:p>
        <w:p w14:paraId="765626DB" w14:textId="7DAC3240" w:rsidR="00557C4C" w:rsidRPr="00557C4C" w:rsidRDefault="009A76DA" w:rsidP="00DC66FE">
          <w:pPr>
            <w:pStyle w:val="Subtitle"/>
            <w:spacing w:after="0" w:line="240" w:lineRule="auto"/>
            <w:jc w:val="center"/>
            <w:rPr>
              <w:color w:val="auto"/>
              <w:spacing w:val="0"/>
              <w:sz w:val="28"/>
            </w:rPr>
          </w:pPr>
          <w:r>
            <w:rPr>
              <w:color w:val="auto"/>
              <w:spacing w:val="0"/>
              <w:sz w:val="28"/>
            </w:rPr>
            <w:t>Via Zoom</w:t>
          </w:r>
          <w:r w:rsidR="002B3346">
            <w:rPr>
              <w:color w:val="auto"/>
              <w:spacing w:val="0"/>
              <w:sz w:val="28"/>
            </w:rPr>
            <w:t xml:space="preserve"> </w:t>
          </w:r>
          <w:r w:rsidR="002B3346">
            <w:rPr>
              <w:rFonts w:ascii="Segoe UI" w:hAnsi="Segoe UI" w:cs="Segoe UI"/>
              <w:color w:val="004377"/>
              <w:sz w:val="21"/>
              <w:szCs w:val="21"/>
              <w:shd w:val="clear" w:color="auto" w:fill="FFFFFF"/>
            </w:rPr>
            <w:t>https://zoom.us/j/647904793</w:t>
          </w:r>
        </w:p>
        <w:p w14:paraId="621D85C2" w14:textId="104BF911" w:rsidR="002814CD" w:rsidRPr="00557C4C" w:rsidRDefault="002814CD" w:rsidP="00DC66FE">
          <w:pPr>
            <w:pStyle w:val="NoSpacing"/>
            <w:jc w:val="center"/>
            <w:rPr>
              <w:rFonts w:eastAsiaTheme="majorEastAsia" w:cstheme="minorHAnsi"/>
              <w:szCs w:val="28"/>
            </w:rPr>
          </w:pPr>
        </w:p>
        <w:p w14:paraId="21A15A64" w14:textId="61F10F25" w:rsidR="00E95306" w:rsidRDefault="002A5988" w:rsidP="1F56BE07">
          <w:pPr>
            <w:pStyle w:val="Subtitle"/>
            <w:spacing w:after="0" w:line="240" w:lineRule="auto"/>
            <w:jc w:val="center"/>
            <w:rPr>
              <w:rStyle w:val="SubtitleChar"/>
              <w:b/>
              <w:bCs/>
              <w:color w:val="auto"/>
              <w:sz w:val="32"/>
              <w:szCs w:val="32"/>
            </w:rPr>
          </w:pPr>
          <w:r w:rsidRPr="1F56BE07">
            <w:rPr>
              <w:rStyle w:val="SubtitleChar"/>
              <w:b/>
              <w:bCs/>
              <w:color w:val="auto"/>
              <w:sz w:val="32"/>
              <w:szCs w:val="32"/>
            </w:rPr>
            <w:t>MINUTES</w:t>
          </w:r>
        </w:p>
        <w:p w14:paraId="42A3FB31" w14:textId="77777777" w:rsidR="00AA1215" w:rsidRDefault="00AA1215" w:rsidP="00DC66FE">
          <w:pPr>
            <w:tabs>
              <w:tab w:val="left" w:pos="720"/>
              <w:tab w:val="left" w:pos="1620"/>
              <w:tab w:val="right" w:leader="dot" w:pos="9090"/>
            </w:tabs>
            <w:spacing w:after="0" w:line="240" w:lineRule="auto"/>
            <w:ind w:left="360"/>
            <w:rPr>
              <w:rFonts w:cstheme="minorHAnsi"/>
              <w:szCs w:val="24"/>
            </w:rPr>
          </w:pPr>
        </w:p>
        <w:p w14:paraId="74532B6C" w14:textId="1BDCE381" w:rsidR="00747DCA" w:rsidRDefault="00487B9B" w:rsidP="00747DCA">
          <w:pPr>
            <w:tabs>
              <w:tab w:val="left" w:pos="720"/>
              <w:tab w:val="left" w:pos="1620"/>
              <w:tab w:val="right" w:leader="dot" w:pos="9090"/>
            </w:tabs>
            <w:spacing w:after="0" w:line="240" w:lineRule="auto"/>
            <w:ind w:left="360"/>
            <w:rPr>
              <w:rFonts w:cstheme="minorHAnsi"/>
              <w:szCs w:val="24"/>
            </w:rPr>
          </w:pPr>
          <w:r>
            <w:rPr>
              <w:rFonts w:cstheme="minorHAnsi"/>
              <w:szCs w:val="24"/>
            </w:rPr>
            <w:t>3</w:t>
          </w:r>
          <w:r w:rsidR="00DF5068">
            <w:rPr>
              <w:rFonts w:cstheme="minorHAnsi"/>
              <w:szCs w:val="24"/>
            </w:rPr>
            <w:t xml:space="preserve">:00 – </w:t>
          </w:r>
          <w:r>
            <w:rPr>
              <w:rFonts w:cstheme="minorHAnsi"/>
              <w:szCs w:val="24"/>
            </w:rPr>
            <w:t>3</w:t>
          </w:r>
          <w:r w:rsidR="00DF5068">
            <w:rPr>
              <w:rFonts w:cstheme="minorHAnsi"/>
              <w:szCs w:val="24"/>
            </w:rPr>
            <w:t>:05</w:t>
          </w:r>
          <w:r w:rsidR="00A05028">
            <w:rPr>
              <w:rFonts w:cstheme="minorHAnsi"/>
              <w:szCs w:val="24"/>
            </w:rPr>
            <w:tab/>
          </w:r>
          <w:r w:rsidR="0029192C">
            <w:rPr>
              <w:rFonts w:cstheme="minorHAnsi"/>
              <w:szCs w:val="24"/>
            </w:rPr>
            <w:t xml:space="preserve">    </w:t>
          </w:r>
          <w:r w:rsidR="008E753D" w:rsidRPr="00D15FD9">
            <w:rPr>
              <w:rFonts w:cstheme="minorHAnsi"/>
              <w:szCs w:val="24"/>
            </w:rPr>
            <w:t>Welcome</w:t>
          </w:r>
          <w:r w:rsidR="00145381">
            <w:rPr>
              <w:rFonts w:cstheme="minorHAnsi"/>
              <w:szCs w:val="24"/>
            </w:rPr>
            <w:t xml:space="preserve"> and</w:t>
          </w:r>
          <w:r w:rsidR="00E75909">
            <w:rPr>
              <w:rFonts w:cstheme="minorHAnsi"/>
              <w:szCs w:val="24"/>
            </w:rPr>
            <w:t xml:space="preserve"> </w:t>
          </w:r>
          <w:r w:rsidR="00483901" w:rsidRPr="00D15FD9">
            <w:rPr>
              <w:rFonts w:cstheme="minorHAnsi"/>
              <w:szCs w:val="24"/>
            </w:rPr>
            <w:t>Introductions</w:t>
          </w:r>
          <w:r w:rsidR="006666A9">
            <w:rPr>
              <w:rFonts w:cstheme="minorHAnsi"/>
              <w:szCs w:val="24"/>
            </w:rPr>
            <w:t xml:space="preserve"> </w:t>
          </w:r>
          <w:r w:rsidR="00747DCA">
            <w:rPr>
              <w:rFonts w:cstheme="minorHAnsi"/>
              <w:szCs w:val="24"/>
            </w:rPr>
            <w:t>–</w:t>
          </w:r>
          <w:r w:rsidR="006666A9">
            <w:rPr>
              <w:rFonts w:cstheme="minorHAnsi"/>
              <w:szCs w:val="24"/>
            </w:rPr>
            <w:t xml:space="preserve"> </w:t>
          </w:r>
          <w:r w:rsidR="00DF5068">
            <w:rPr>
              <w:rFonts w:cstheme="minorHAnsi"/>
              <w:szCs w:val="24"/>
            </w:rPr>
            <w:t>Beth</w:t>
          </w:r>
        </w:p>
        <w:p w14:paraId="2AE22543" w14:textId="645E2F5C" w:rsidR="00D13719" w:rsidRPr="002B2887" w:rsidRDefault="002A1EEA" w:rsidP="00747DCA">
          <w:pPr>
            <w:pStyle w:val="ListParagraph"/>
            <w:numPr>
              <w:ilvl w:val="0"/>
              <w:numId w:val="45"/>
            </w:numPr>
            <w:tabs>
              <w:tab w:val="left" w:pos="720"/>
              <w:tab w:val="left" w:pos="1620"/>
              <w:tab w:val="right" w:leader="dot" w:pos="9090"/>
            </w:tabs>
            <w:spacing w:after="0" w:line="240" w:lineRule="auto"/>
            <w:rPr>
              <w:rFonts w:cstheme="minorHAnsi"/>
              <w:i/>
              <w:iCs/>
              <w:color w:val="000000" w:themeColor="text1"/>
              <w:szCs w:val="24"/>
            </w:rPr>
          </w:pPr>
          <w:r w:rsidRPr="002B2887">
            <w:rPr>
              <w:rFonts w:cstheme="minorHAnsi"/>
              <w:i/>
              <w:iCs/>
              <w:color w:val="000000" w:themeColor="text1"/>
              <w:szCs w:val="24"/>
            </w:rPr>
            <w:t xml:space="preserve">Attendees: </w:t>
          </w:r>
          <w:r w:rsidR="007872EE" w:rsidRPr="002B2887">
            <w:rPr>
              <w:rFonts w:cstheme="minorHAnsi"/>
              <w:i/>
              <w:iCs/>
              <w:color w:val="000000" w:themeColor="text1"/>
              <w:szCs w:val="24"/>
            </w:rPr>
            <w:t>Damon Oliveto, Rya</w:t>
          </w:r>
          <w:r w:rsidRPr="002B2887">
            <w:rPr>
              <w:rFonts w:cstheme="minorHAnsi"/>
              <w:i/>
              <w:iCs/>
              <w:color w:val="000000" w:themeColor="text1"/>
              <w:szCs w:val="24"/>
            </w:rPr>
            <w:t>n Taylor, Irene Ferrante, LJ Bothell, Beth Braun, Jessica Custis, Karen Stash, Lucas Rucks, Shanon Reedy, Tim        Sprangers, Shelai Chang, Lauren Hadley</w:t>
          </w:r>
          <w:r w:rsidR="00D13719" w:rsidRPr="002B2887">
            <w:rPr>
              <w:rFonts w:cstheme="minorHAnsi"/>
              <w:i/>
              <w:iCs/>
              <w:color w:val="000000" w:themeColor="text1"/>
              <w:szCs w:val="24"/>
            </w:rPr>
            <w:t xml:space="preserve">   </w:t>
          </w:r>
          <w:r w:rsidR="007521D6" w:rsidRPr="002B2887">
            <w:rPr>
              <w:rFonts w:cstheme="minorHAnsi"/>
              <w:i/>
              <w:iCs/>
              <w:color w:val="000000" w:themeColor="text1"/>
              <w:szCs w:val="24"/>
            </w:rPr>
            <w:t>Minutes: J Gabriel</w:t>
          </w:r>
          <w:r w:rsidR="00D13719" w:rsidRPr="002B2887">
            <w:rPr>
              <w:rFonts w:cstheme="minorHAnsi"/>
              <w:i/>
              <w:iCs/>
              <w:color w:val="000000" w:themeColor="text1"/>
              <w:szCs w:val="24"/>
            </w:rPr>
            <w:t xml:space="preserve">           </w:t>
          </w:r>
        </w:p>
        <w:p w14:paraId="2E3F8A5F" w14:textId="7B6CF1C3" w:rsidR="00D13719" w:rsidRDefault="00DF5068" w:rsidP="005C6702">
          <w:pPr>
            <w:tabs>
              <w:tab w:val="left" w:pos="720"/>
              <w:tab w:val="left" w:pos="1620"/>
              <w:tab w:val="right" w:leader="dot" w:pos="9090"/>
            </w:tabs>
            <w:spacing w:after="0" w:line="240" w:lineRule="auto"/>
            <w:ind w:left="360"/>
            <w:rPr>
              <w:rFonts w:cstheme="minorHAnsi"/>
              <w:szCs w:val="24"/>
            </w:rPr>
          </w:pPr>
          <w:r>
            <w:rPr>
              <w:rFonts w:cstheme="minorHAnsi"/>
              <w:szCs w:val="24"/>
            </w:rPr>
            <w:br/>
          </w:r>
          <w:r w:rsidR="00487B9B">
            <w:rPr>
              <w:rFonts w:cstheme="minorHAnsi"/>
              <w:szCs w:val="24"/>
            </w:rPr>
            <w:t>3</w:t>
          </w:r>
          <w:r>
            <w:rPr>
              <w:rFonts w:cstheme="minorHAnsi"/>
              <w:szCs w:val="24"/>
            </w:rPr>
            <w:t xml:space="preserve">:05 – </w:t>
          </w:r>
          <w:r w:rsidR="00487B9B">
            <w:rPr>
              <w:rFonts w:cstheme="minorHAnsi"/>
              <w:szCs w:val="24"/>
            </w:rPr>
            <w:t>3</w:t>
          </w:r>
          <w:r>
            <w:rPr>
              <w:rFonts w:cstheme="minorHAnsi"/>
              <w:szCs w:val="24"/>
            </w:rPr>
            <w:t>:10</w:t>
          </w:r>
          <w:r w:rsidR="0029192C">
            <w:rPr>
              <w:rFonts w:cstheme="minorHAnsi"/>
              <w:szCs w:val="24"/>
            </w:rPr>
            <w:tab/>
            <w:t xml:space="preserve">    </w:t>
          </w:r>
          <w:r w:rsidR="00145381">
            <w:rPr>
              <w:rFonts w:cstheme="minorHAnsi"/>
              <w:szCs w:val="24"/>
            </w:rPr>
            <w:t xml:space="preserve">Approval </w:t>
          </w:r>
          <w:r>
            <w:rPr>
              <w:rFonts w:cstheme="minorHAnsi"/>
              <w:szCs w:val="24"/>
            </w:rPr>
            <w:t xml:space="preserve">of </w:t>
          </w:r>
          <w:r w:rsidR="00487B9B">
            <w:rPr>
              <w:rFonts w:cstheme="minorHAnsi"/>
              <w:szCs w:val="24"/>
            </w:rPr>
            <w:t>Winter</w:t>
          </w:r>
          <w:r>
            <w:rPr>
              <w:rFonts w:cstheme="minorHAnsi"/>
              <w:szCs w:val="24"/>
            </w:rPr>
            <w:t xml:space="preserve"> 202</w:t>
          </w:r>
          <w:r w:rsidR="00487B9B">
            <w:rPr>
              <w:rFonts w:cstheme="minorHAnsi"/>
              <w:szCs w:val="24"/>
            </w:rPr>
            <w:t>2</w:t>
          </w:r>
          <w:r>
            <w:rPr>
              <w:rFonts w:cstheme="minorHAnsi"/>
              <w:szCs w:val="24"/>
            </w:rPr>
            <w:t xml:space="preserve"> Meeting</w:t>
          </w:r>
          <w:r w:rsidR="00F31F78">
            <w:rPr>
              <w:rFonts w:cstheme="minorHAnsi"/>
              <w:szCs w:val="24"/>
            </w:rPr>
            <w:t xml:space="preserve"> </w:t>
          </w:r>
          <w:r w:rsidR="00145381">
            <w:rPr>
              <w:rFonts w:cstheme="minorHAnsi"/>
              <w:szCs w:val="24"/>
            </w:rPr>
            <w:t>Minutes</w:t>
          </w:r>
          <w:r w:rsidR="006666A9">
            <w:rPr>
              <w:rFonts w:cstheme="minorHAnsi"/>
              <w:szCs w:val="24"/>
            </w:rPr>
            <w:t xml:space="preserve"> - </w:t>
          </w:r>
          <w:r>
            <w:rPr>
              <w:rFonts w:cstheme="minorHAnsi"/>
              <w:szCs w:val="24"/>
            </w:rPr>
            <w:t>Beth</w:t>
          </w:r>
          <w:r w:rsidR="00DC66FE">
            <w:rPr>
              <w:rFonts w:cstheme="minorHAnsi"/>
              <w:szCs w:val="24"/>
            </w:rPr>
            <w:t>/All</w:t>
          </w:r>
        </w:p>
        <w:p w14:paraId="5C88C04B" w14:textId="41F7FDBD" w:rsidR="005C6702" w:rsidRPr="00747DCA" w:rsidRDefault="00575AD3" w:rsidP="00747DCA">
          <w:pPr>
            <w:pStyle w:val="ListParagraph"/>
            <w:numPr>
              <w:ilvl w:val="0"/>
              <w:numId w:val="45"/>
            </w:numPr>
            <w:tabs>
              <w:tab w:val="left" w:pos="720"/>
              <w:tab w:val="left" w:pos="1620"/>
              <w:tab w:val="right" w:leader="dot" w:pos="9090"/>
            </w:tabs>
            <w:spacing w:after="0" w:line="240" w:lineRule="auto"/>
            <w:rPr>
              <w:rFonts w:cstheme="minorHAnsi"/>
              <w:szCs w:val="24"/>
            </w:rPr>
          </w:pPr>
          <w:r w:rsidRPr="002B2887">
            <w:rPr>
              <w:rFonts w:cstheme="minorHAnsi"/>
              <w:i/>
              <w:iCs/>
              <w:color w:val="000000" w:themeColor="text1"/>
              <w:szCs w:val="24"/>
            </w:rPr>
            <w:t>Approved</w:t>
          </w:r>
          <w:r w:rsidR="00DC66FE" w:rsidRPr="00747DCA">
            <w:rPr>
              <w:rFonts w:cstheme="minorHAnsi"/>
              <w:szCs w:val="24"/>
            </w:rPr>
            <w:br/>
          </w:r>
        </w:p>
      </w:sdtContent>
    </w:sdt>
    <w:p w14:paraId="01F95935" w14:textId="36911A4D" w:rsidR="00AA1215" w:rsidRDefault="00A77C77" w:rsidP="00A77C77">
      <w:pPr>
        <w:pStyle w:val="x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</w:t>
      </w:r>
      <w:r w:rsidR="00487B9B">
        <w:rPr>
          <w:rFonts w:asciiTheme="minorHAnsi" w:hAnsiTheme="minorHAnsi" w:cstheme="minorHAnsi"/>
          <w:sz w:val="22"/>
          <w:szCs w:val="22"/>
        </w:rPr>
        <w:t>3</w:t>
      </w:r>
      <w:r w:rsidR="00402C0F" w:rsidRPr="00314AC4">
        <w:rPr>
          <w:rFonts w:asciiTheme="minorHAnsi" w:hAnsiTheme="minorHAnsi" w:cstheme="minorHAnsi"/>
          <w:sz w:val="22"/>
          <w:szCs w:val="22"/>
        </w:rPr>
        <w:t>:</w:t>
      </w:r>
      <w:r w:rsidR="00D50A91" w:rsidRPr="00314AC4">
        <w:rPr>
          <w:rFonts w:asciiTheme="minorHAnsi" w:hAnsiTheme="minorHAnsi" w:cstheme="minorHAnsi"/>
          <w:sz w:val="22"/>
          <w:szCs w:val="22"/>
        </w:rPr>
        <w:t>1</w:t>
      </w:r>
      <w:r w:rsidR="0011004C" w:rsidRPr="00314AC4">
        <w:rPr>
          <w:rFonts w:asciiTheme="minorHAnsi" w:hAnsiTheme="minorHAnsi" w:cstheme="minorHAnsi"/>
          <w:sz w:val="22"/>
          <w:szCs w:val="22"/>
        </w:rPr>
        <w:t>0</w:t>
      </w:r>
      <w:r w:rsidR="00A05028" w:rsidRPr="00314AC4">
        <w:rPr>
          <w:rFonts w:asciiTheme="minorHAnsi" w:hAnsiTheme="minorHAnsi" w:cstheme="minorHAnsi"/>
          <w:sz w:val="22"/>
          <w:szCs w:val="22"/>
        </w:rPr>
        <w:t xml:space="preserve"> – </w:t>
      </w:r>
      <w:r w:rsidR="00487B9B">
        <w:rPr>
          <w:rFonts w:asciiTheme="minorHAnsi" w:hAnsiTheme="minorHAnsi" w:cstheme="minorHAnsi"/>
          <w:sz w:val="22"/>
          <w:szCs w:val="22"/>
        </w:rPr>
        <w:t>3</w:t>
      </w:r>
      <w:r w:rsidR="0011004C" w:rsidRPr="00314AC4">
        <w:rPr>
          <w:rFonts w:asciiTheme="minorHAnsi" w:hAnsiTheme="minorHAnsi" w:cstheme="minorHAnsi"/>
          <w:sz w:val="22"/>
          <w:szCs w:val="22"/>
        </w:rPr>
        <w:t>:</w:t>
      </w:r>
      <w:r w:rsidR="00AA1215">
        <w:rPr>
          <w:rFonts w:asciiTheme="minorHAnsi" w:hAnsiTheme="minorHAnsi" w:cstheme="minorHAnsi"/>
          <w:sz w:val="22"/>
          <w:szCs w:val="22"/>
        </w:rPr>
        <w:t>15</w:t>
      </w:r>
      <w:r w:rsidR="00836497">
        <w:rPr>
          <w:rFonts w:asciiTheme="minorHAnsi" w:hAnsiTheme="minorHAnsi" w:cstheme="minorHAnsi"/>
          <w:sz w:val="22"/>
          <w:szCs w:val="22"/>
        </w:rPr>
        <w:t xml:space="preserve">         </w:t>
      </w:r>
      <w:r w:rsidR="00D50A91" w:rsidRPr="00314AC4">
        <w:rPr>
          <w:rFonts w:asciiTheme="minorHAnsi" w:hAnsiTheme="minorHAnsi" w:cstheme="minorHAnsi"/>
          <w:sz w:val="22"/>
          <w:szCs w:val="22"/>
        </w:rPr>
        <w:t>Updates</w:t>
      </w:r>
      <w:r w:rsidR="00AA1215" w:rsidRPr="00AA1215">
        <w:rPr>
          <w:rFonts w:asciiTheme="minorHAnsi" w:hAnsiTheme="minorHAnsi" w:cstheme="minorHAnsi"/>
          <w:sz w:val="22"/>
          <w:szCs w:val="22"/>
        </w:rPr>
        <w:t xml:space="preserve"> </w:t>
      </w:r>
      <w:r w:rsidR="00487B9B">
        <w:rPr>
          <w:rFonts w:asciiTheme="minorHAnsi" w:hAnsiTheme="minorHAnsi" w:cstheme="minorHAnsi"/>
          <w:sz w:val="22"/>
          <w:szCs w:val="22"/>
        </w:rPr>
        <w:t xml:space="preserve">on Degree &amp; Certificates as a result of Sustainable Leadership </w:t>
      </w:r>
      <w:r>
        <w:rPr>
          <w:rFonts w:asciiTheme="minorHAnsi" w:hAnsiTheme="minorHAnsi" w:cstheme="minorHAnsi"/>
          <w:sz w:val="22"/>
          <w:szCs w:val="22"/>
        </w:rPr>
        <w:t xml:space="preserve">certificate - </w:t>
      </w:r>
      <w:r w:rsidR="00AA1215" w:rsidRPr="00314AC4">
        <w:rPr>
          <w:rFonts w:asciiTheme="minorHAnsi" w:hAnsiTheme="minorHAnsi" w:cstheme="minorHAnsi"/>
          <w:sz w:val="22"/>
          <w:szCs w:val="22"/>
        </w:rPr>
        <w:t>Irene</w:t>
      </w:r>
    </w:p>
    <w:p w14:paraId="58CE77C7" w14:textId="77777777" w:rsidR="002B42D9" w:rsidRPr="002B2887" w:rsidRDefault="000D0621" w:rsidP="002B42D9">
      <w:pPr>
        <w:pStyle w:val="xxmsonormal"/>
        <w:numPr>
          <w:ilvl w:val="0"/>
          <w:numId w:val="45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hanges to Sustainab</w:t>
      </w:r>
      <w:r w:rsidR="00E63F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le Business Leadership Cert</w:t>
      </w:r>
      <w:r w:rsidR="00A77C7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and current AAAS degrees</w:t>
      </w:r>
      <w:r w:rsidR="00E63F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, </w:t>
      </w:r>
      <w:r w:rsidR="00C9777E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a</w:t>
      </w:r>
      <w:r w:rsidR="00E63F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ll start with BUS 21</w:t>
      </w:r>
      <w:r w:rsidR="005E038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7</w:t>
      </w:r>
      <w:r w:rsidR="00E63F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, Systems Thinkin</w:t>
      </w:r>
      <w:r w:rsidR="005E038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g</w:t>
      </w:r>
      <w:r w:rsidR="0069238A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and BUS 217</w:t>
      </w:r>
      <w:r w:rsidR="00E63F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, </w:t>
      </w:r>
      <w:r w:rsidR="00D70E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(BUS, GENL BUS, ENTREPREN, MKTG, RETAIL</w:t>
      </w:r>
      <w:r w:rsidR="00C9777E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certificates include</w:t>
      </w:r>
      <w:r w:rsidR="00D70E4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)</w:t>
      </w:r>
      <w:r w:rsidR="007521D6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  <w:r w:rsidR="00DD34D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(attach)</w:t>
      </w:r>
    </w:p>
    <w:p w14:paraId="6AED742D" w14:textId="22D4CD23" w:rsidR="007521D6" w:rsidRPr="002B2887" w:rsidRDefault="007521D6" w:rsidP="002B42D9">
      <w:pPr>
        <w:pStyle w:val="xxmsonormal"/>
        <w:numPr>
          <w:ilvl w:val="0"/>
          <w:numId w:val="45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ommittee approval/questions</w:t>
      </w:r>
      <w:r w:rsidR="00182F7C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, what is included in BUS 217</w:t>
      </w:r>
      <w:r w:rsidR="006E70A5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?</w:t>
      </w:r>
      <w:r w:rsidR="00182F7C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(Irene read course description)</w:t>
      </w:r>
      <w:r w:rsidR="002B71E5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.</w:t>
      </w:r>
      <w:r w:rsidR="004367F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Un</w:t>
      </w:r>
      <w:r w:rsidR="00A83384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an</w:t>
      </w:r>
      <w:r w:rsidR="00414C46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i</w:t>
      </w:r>
      <w:r w:rsidR="00A83384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mous approval. </w:t>
      </w:r>
    </w:p>
    <w:p w14:paraId="7E46C128" w14:textId="77777777" w:rsidR="00AA1215" w:rsidRPr="002B2887" w:rsidRDefault="00AA1215" w:rsidP="00AA1215">
      <w:pPr>
        <w:pStyle w:val="xxmsonormal"/>
        <w:shd w:val="clear" w:color="auto" w:fill="FFFFFF"/>
        <w:spacing w:before="0" w:beforeAutospacing="0" w:after="0" w:afterAutospacing="0"/>
        <w:ind w:firstLine="360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</w:p>
    <w:p w14:paraId="26895852" w14:textId="4D5A1291" w:rsidR="00AA1215" w:rsidRPr="00AA1215" w:rsidRDefault="0025454C" w:rsidP="00AA1215">
      <w:pPr>
        <w:pStyle w:val="xxmsonormal"/>
        <w:shd w:val="clear" w:color="auto" w:fill="FFFFFF"/>
        <w:spacing w:before="0" w:beforeAutospacing="0" w:after="0" w:afterAutospacing="0"/>
        <w:ind w:firstLine="360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</w:t>
      </w:r>
      <w:r w:rsidR="00AA1215" w:rsidRPr="00314AC4">
        <w:rPr>
          <w:rFonts w:asciiTheme="minorHAnsi" w:hAnsiTheme="minorHAnsi" w:cstheme="minorHAnsi"/>
          <w:sz w:val="22"/>
          <w:szCs w:val="22"/>
        </w:rPr>
        <w:t>:1</w:t>
      </w:r>
      <w:r w:rsidR="00AA1215">
        <w:rPr>
          <w:rFonts w:asciiTheme="minorHAnsi" w:hAnsiTheme="minorHAnsi" w:cstheme="minorHAnsi"/>
          <w:sz w:val="22"/>
          <w:szCs w:val="22"/>
        </w:rPr>
        <w:t>5</w:t>
      </w:r>
      <w:r w:rsidR="00AA1215" w:rsidRPr="00314AC4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4:00</w:t>
      </w:r>
      <w:r w:rsidR="00AA1215">
        <w:rPr>
          <w:rFonts w:asciiTheme="minorHAnsi" w:hAnsiTheme="minorHAnsi" w:cstheme="minorHAnsi"/>
          <w:sz w:val="22"/>
          <w:szCs w:val="22"/>
        </w:rPr>
        <w:t xml:space="preserve">   </w:t>
      </w:r>
      <w:r w:rsidR="00836497">
        <w:rPr>
          <w:rFonts w:asciiTheme="minorHAnsi" w:hAnsiTheme="minorHAnsi" w:cstheme="minorHAnsi"/>
          <w:sz w:val="22"/>
          <w:szCs w:val="22"/>
        </w:rPr>
        <w:t xml:space="preserve">      </w:t>
      </w:r>
      <w:r w:rsidR="00AA1215">
        <w:rPr>
          <w:rFonts w:asciiTheme="minorHAnsi" w:hAnsiTheme="minorHAnsi" w:cstheme="minorHAnsi"/>
          <w:sz w:val="22"/>
          <w:szCs w:val="22"/>
        </w:rPr>
        <w:t>Discussion</w:t>
      </w:r>
      <w:r w:rsidR="002A79D7">
        <w:rPr>
          <w:rFonts w:asciiTheme="minorHAnsi" w:hAnsiTheme="minorHAnsi" w:cstheme="minorHAnsi"/>
          <w:sz w:val="22"/>
          <w:szCs w:val="22"/>
        </w:rPr>
        <w:t xml:space="preserve"> </w:t>
      </w:r>
      <w:r w:rsidR="006666A9">
        <w:rPr>
          <w:rFonts w:asciiTheme="minorHAnsi" w:hAnsiTheme="minorHAnsi" w:cstheme="minorHAnsi"/>
          <w:sz w:val="22"/>
          <w:szCs w:val="22"/>
        </w:rPr>
        <w:t xml:space="preserve">- </w:t>
      </w:r>
      <w:r w:rsidR="00AA1215" w:rsidRPr="00314AC4">
        <w:rPr>
          <w:rFonts w:asciiTheme="minorHAnsi" w:hAnsiTheme="minorHAnsi" w:cstheme="minorHAnsi"/>
          <w:sz w:val="22"/>
          <w:szCs w:val="22"/>
        </w:rPr>
        <w:t>Irene</w:t>
      </w:r>
    </w:p>
    <w:p w14:paraId="75945DC4" w14:textId="77777777" w:rsidR="002B42D9" w:rsidRDefault="00466DE6" w:rsidP="002B42D9">
      <w:pPr>
        <w:pStyle w:val="x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</w:t>
      </w:r>
      <w:r w:rsidR="00071C22">
        <w:rPr>
          <w:rFonts w:asciiTheme="minorHAnsi" w:hAnsiTheme="minorHAnsi" w:cstheme="minorHAnsi"/>
          <w:sz w:val="22"/>
          <w:szCs w:val="22"/>
        </w:rPr>
        <w:t>Program Outcomes Assessment for Marketing Degree #2, 5</w:t>
      </w:r>
    </w:p>
    <w:p w14:paraId="7FF7B894" w14:textId="77777777" w:rsidR="002B42D9" w:rsidRDefault="002B42D9" w:rsidP="002B42D9">
      <w:pPr>
        <w:pStyle w:val="x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C2C5DD5" w14:textId="3DC66FE8" w:rsidR="00100068" w:rsidRPr="002B2887" w:rsidRDefault="00F31CDB" w:rsidP="002B42D9">
      <w:pPr>
        <w:pStyle w:val="xxmsonormal"/>
        <w:numPr>
          <w:ilvl w:val="0"/>
          <w:numId w:val="47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Marketing Curriculum Map</w:t>
      </w:r>
      <w:r w:rsidR="00677D1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- </w:t>
      </w:r>
      <w:r w:rsidR="00DD34D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(attach)</w:t>
      </w:r>
      <w:r w:rsidR="00D2222C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proposed changes to</w:t>
      </w:r>
      <w:r w:rsidR="00530086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wording of </w:t>
      </w:r>
      <w:r w:rsidR="00D2222C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program outcomes</w:t>
      </w:r>
      <w:r w:rsidR="00393780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for Retail Mgmt</w:t>
      </w:r>
      <w:r w:rsidR="00530086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  <w:r w:rsidR="00E14398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Make less specific</w:t>
      </w:r>
      <w:r w:rsidR="00393780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, similar to BUS 135, Retail Mktg comes next</w:t>
      </w:r>
      <w:r w:rsidR="00B046F4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</w:p>
    <w:p w14:paraId="2B7F770C" w14:textId="4B9D0F5A" w:rsidR="00071C22" w:rsidRDefault="00EC3007" w:rsidP="00EC3007">
      <w:pPr>
        <w:pStyle w:val="x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 </w:t>
      </w:r>
      <w:r w:rsidR="0025454C">
        <w:rPr>
          <w:rFonts w:asciiTheme="minorHAnsi" w:hAnsiTheme="minorHAnsi" w:cstheme="minorHAnsi"/>
          <w:sz w:val="22"/>
          <w:szCs w:val="22"/>
        </w:rPr>
        <w:t>DECA Fundraising/Project Based Learning</w:t>
      </w:r>
    </w:p>
    <w:p w14:paraId="668E0A91" w14:textId="13DE5B57" w:rsidR="00214B31" w:rsidRPr="002B2887" w:rsidRDefault="006418DF" w:rsidP="002B42D9">
      <w:pPr>
        <w:pStyle w:val="xxmsonormal"/>
        <w:numPr>
          <w:ilvl w:val="0"/>
          <w:numId w:val="47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</w:pPr>
      <w:r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HS and Colleg</w:t>
      </w:r>
      <w:r w:rsidR="00AC14A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i</w:t>
      </w:r>
      <w:r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ate Deca. Needs rebuilding </w:t>
      </w:r>
      <w:r w:rsidR="00D54733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after pandemic, based on Shorewood HS program. Do a coffee cart</w:t>
      </w:r>
      <w:r w:rsidR="00FF7BEA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for students. Need an espresso machine</w:t>
      </w:r>
      <w:r w:rsidR="00CA153A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. What does the committee think of thi</w:t>
      </w:r>
      <w:r w:rsidR="00810D20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s? What is foot traffic like? </w:t>
      </w:r>
      <w:r w:rsidR="00AC14A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Like a “ghost town”. </w:t>
      </w:r>
      <w:r w:rsidR="00810D20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Next academic year, apply for grant?</w:t>
      </w:r>
      <w:r w:rsidR="00A6116E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There is a residence hall. </w:t>
      </w:r>
      <w:r w:rsidR="005E674A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Haven’t made budget projections yet. </w:t>
      </w:r>
      <w:r w:rsidR="00214B31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Ryan offered to help for free to help strategize</w:t>
      </w:r>
      <w:r w:rsidR="00F27235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fundraising. </w:t>
      </w:r>
      <w:r w:rsidR="00214B31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="002037B2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Good as an exercise</w:t>
      </w:r>
      <w:r w:rsidR="00A50D2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for students. </w:t>
      </w:r>
      <w:r w:rsidR="004D596C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Damon’s team at Shorewood, $30k/yr (</w:t>
      </w:r>
      <w:r w:rsidR="00DE19B1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$</w:t>
      </w:r>
      <w:r w:rsidR="001545E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80-90</w:t>
      </w:r>
      <w:r w:rsidR="00DE19B1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k</w:t>
      </w:r>
      <w:r w:rsidR="001545ED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in prev years), students donate their time</w:t>
      </w:r>
      <w:r w:rsidR="0022249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</w:t>
      </w:r>
      <w:r w:rsidR="0096413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Ryan: </w:t>
      </w:r>
      <w:r w:rsidR="0097606F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What problem is DECA solving?</w:t>
      </w:r>
      <w:r w:rsidR="00964137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(fundraising question)</w:t>
      </w:r>
      <w:r w:rsidR="001F656B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. Starbucks is major competitor, and close to campus. </w:t>
      </w:r>
      <w:r w:rsidR="00414C46" w:rsidRPr="002B2887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Identify who benefits. </w:t>
      </w:r>
    </w:p>
    <w:p w14:paraId="657FE7B4" w14:textId="7783B5F0" w:rsidR="00EB2BDC" w:rsidRPr="00314AC4" w:rsidRDefault="00B946F0" w:rsidP="00071C22">
      <w:pPr>
        <w:pStyle w:val="xxmsonormal"/>
        <w:shd w:val="clear" w:color="auto" w:fill="FFFFFF"/>
        <w:spacing w:before="0" w:beforeAutospacing="0" w:after="0" w:afterAutospacing="0"/>
        <w:ind w:left="1440" w:firstLine="720"/>
        <w:rPr>
          <w:rFonts w:asciiTheme="minorHAnsi" w:hAnsiTheme="minorHAnsi" w:cstheme="minorHAnsi"/>
          <w:color w:val="323130"/>
          <w:sz w:val="22"/>
          <w:szCs w:val="22"/>
        </w:rPr>
      </w:pPr>
      <w:r w:rsidRPr="00314AC4">
        <w:rPr>
          <w:rFonts w:asciiTheme="minorHAnsi" w:hAnsiTheme="minorHAnsi" w:cstheme="minorHAnsi"/>
          <w:sz w:val="22"/>
          <w:szCs w:val="22"/>
        </w:rPr>
        <w:tab/>
      </w:r>
      <w:r w:rsidR="00402C0F" w:rsidRPr="00314AC4">
        <w:rPr>
          <w:rFonts w:asciiTheme="minorHAnsi" w:hAnsiTheme="minorHAnsi" w:cstheme="minorHAnsi"/>
          <w:sz w:val="22"/>
          <w:szCs w:val="22"/>
        </w:rPr>
        <w:br/>
      </w:r>
    </w:p>
    <w:p w14:paraId="074E323E" w14:textId="17014657" w:rsidR="004A247F" w:rsidRDefault="004A247F" w:rsidP="004A247F">
      <w:p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        </w:t>
      </w:r>
      <w:r w:rsidR="0025454C" w:rsidRPr="004A247F">
        <w:rPr>
          <w:rFonts w:cstheme="minorHAnsi"/>
        </w:rPr>
        <w:t>4</w:t>
      </w:r>
      <w:r w:rsidR="003005BD" w:rsidRPr="004A247F">
        <w:rPr>
          <w:rFonts w:cstheme="minorHAnsi"/>
        </w:rPr>
        <w:t>:05</w:t>
      </w:r>
      <w:r w:rsidR="004266FD" w:rsidRPr="004A247F">
        <w:rPr>
          <w:rFonts w:cstheme="minorHAnsi"/>
        </w:rPr>
        <w:t xml:space="preserve"> – </w:t>
      </w:r>
      <w:r w:rsidR="0025454C" w:rsidRPr="004A247F">
        <w:rPr>
          <w:rFonts w:cstheme="minorHAnsi"/>
        </w:rPr>
        <w:t>4</w:t>
      </w:r>
      <w:r w:rsidR="004266FD" w:rsidRPr="004A247F">
        <w:rPr>
          <w:rFonts w:cstheme="minorHAnsi"/>
        </w:rPr>
        <w:t>:</w:t>
      </w:r>
      <w:r w:rsidR="003005BD" w:rsidRPr="004A247F">
        <w:rPr>
          <w:rFonts w:cstheme="minorHAnsi"/>
        </w:rPr>
        <w:t>20</w:t>
      </w:r>
      <w:r w:rsidR="00836497" w:rsidRPr="004A247F">
        <w:rPr>
          <w:rFonts w:cstheme="minorHAnsi"/>
        </w:rPr>
        <w:t xml:space="preserve">         </w:t>
      </w:r>
      <w:r w:rsidR="003005BD" w:rsidRPr="004A247F">
        <w:rPr>
          <w:rFonts w:cstheme="minorHAnsi"/>
        </w:rPr>
        <w:t>Enrollment/Updates from the College</w:t>
      </w:r>
      <w:r w:rsidR="00F60BF0">
        <w:rPr>
          <w:rFonts w:cstheme="minorHAnsi"/>
        </w:rPr>
        <w:t xml:space="preserve"> - </w:t>
      </w:r>
      <w:r w:rsidR="003005BD" w:rsidRPr="004A247F">
        <w:rPr>
          <w:rFonts w:cstheme="minorHAnsi"/>
        </w:rPr>
        <w:t>Lucas</w:t>
      </w:r>
    </w:p>
    <w:p w14:paraId="3961B86C" w14:textId="77777777" w:rsidR="00A910D3" w:rsidRPr="002B2887" w:rsidRDefault="004A247F" w:rsidP="004A247F">
      <w:pPr>
        <w:pStyle w:val="ListParagraph"/>
        <w:numPr>
          <w:ilvl w:val="0"/>
          <w:numId w:val="41"/>
        </w:num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  <w:i/>
          <w:iCs/>
          <w:color w:val="000000" w:themeColor="text1"/>
        </w:rPr>
      </w:pPr>
      <w:r w:rsidRPr="002B2887">
        <w:rPr>
          <w:rFonts w:cstheme="minorHAnsi"/>
          <w:i/>
          <w:iCs/>
          <w:color w:val="000000" w:themeColor="text1"/>
        </w:rPr>
        <w:t>Enrollment for BUS</w:t>
      </w:r>
      <w:r w:rsidR="00AC1DD9" w:rsidRPr="002B2887">
        <w:rPr>
          <w:rFonts w:cstheme="minorHAnsi"/>
          <w:i/>
          <w:iCs/>
          <w:color w:val="000000" w:themeColor="text1"/>
        </w:rPr>
        <w:t xml:space="preserve">, enrollment down by 30 students, </w:t>
      </w:r>
      <w:r w:rsidR="00DB3852" w:rsidRPr="002B2887">
        <w:rPr>
          <w:rFonts w:cstheme="minorHAnsi"/>
          <w:i/>
          <w:iCs/>
          <w:color w:val="000000" w:themeColor="text1"/>
        </w:rPr>
        <w:t>modality/kind of student. 1/3 take online</w:t>
      </w:r>
      <w:r w:rsidR="009B2C23" w:rsidRPr="002B2887">
        <w:rPr>
          <w:rFonts w:cstheme="minorHAnsi"/>
          <w:i/>
          <w:iCs/>
          <w:color w:val="000000" w:themeColor="text1"/>
        </w:rPr>
        <w:t xml:space="preserve"> classes. </w:t>
      </w:r>
      <w:r w:rsidR="001B0E2E" w:rsidRPr="002B2887">
        <w:rPr>
          <w:rFonts w:cstheme="minorHAnsi"/>
          <w:i/>
          <w:iCs/>
          <w:color w:val="000000" w:themeColor="text1"/>
        </w:rPr>
        <w:t xml:space="preserve">18-21, </w:t>
      </w:r>
      <w:r w:rsidR="00EC799F" w:rsidRPr="002B2887">
        <w:rPr>
          <w:rFonts w:cstheme="minorHAnsi"/>
          <w:i/>
          <w:iCs/>
          <w:color w:val="000000" w:themeColor="text1"/>
        </w:rPr>
        <w:t>&gt;18 down 600 students, 20% down statewide.</w:t>
      </w:r>
      <w:r w:rsidR="001F440D" w:rsidRPr="002B2887">
        <w:rPr>
          <w:rFonts w:cstheme="minorHAnsi"/>
          <w:i/>
          <w:iCs/>
          <w:color w:val="000000" w:themeColor="text1"/>
        </w:rPr>
        <w:t xml:space="preserve"> Enrollment down</w:t>
      </w:r>
      <w:r w:rsidR="00960D55" w:rsidRPr="002B2887">
        <w:rPr>
          <w:rFonts w:cstheme="minorHAnsi"/>
          <w:i/>
          <w:iCs/>
          <w:color w:val="000000" w:themeColor="text1"/>
        </w:rPr>
        <w:t xml:space="preserve"> with black and Hispanic student</w:t>
      </w:r>
      <w:r w:rsidR="007A6457" w:rsidRPr="002B2887">
        <w:rPr>
          <w:rFonts w:cstheme="minorHAnsi"/>
          <w:i/>
          <w:iCs/>
          <w:color w:val="000000" w:themeColor="text1"/>
        </w:rPr>
        <w:t xml:space="preserve">s, rural students, little tech at home. </w:t>
      </w:r>
    </w:p>
    <w:p w14:paraId="33076909" w14:textId="77A50C33" w:rsidR="004A247F" w:rsidRPr="002B2887" w:rsidRDefault="00513D54" w:rsidP="004A247F">
      <w:pPr>
        <w:pStyle w:val="ListParagraph"/>
        <w:numPr>
          <w:ilvl w:val="0"/>
          <w:numId w:val="41"/>
        </w:num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  <w:i/>
          <w:iCs/>
          <w:color w:val="000000" w:themeColor="text1"/>
        </w:rPr>
      </w:pPr>
      <w:r w:rsidRPr="002B2887">
        <w:rPr>
          <w:rFonts w:cstheme="minorHAnsi"/>
          <w:i/>
          <w:iCs/>
          <w:color w:val="000000" w:themeColor="text1"/>
        </w:rPr>
        <w:t>Need new marketing techniques, workforce is declining.</w:t>
      </w:r>
      <w:r w:rsidR="001F440D" w:rsidRPr="002B2887">
        <w:rPr>
          <w:rFonts w:cstheme="minorHAnsi"/>
          <w:i/>
          <w:iCs/>
          <w:color w:val="000000" w:themeColor="text1"/>
        </w:rPr>
        <w:t xml:space="preserve"> </w:t>
      </w:r>
      <w:r w:rsidR="00A910D3" w:rsidRPr="002B2887">
        <w:rPr>
          <w:rFonts w:cstheme="minorHAnsi"/>
          <w:i/>
          <w:iCs/>
          <w:color w:val="000000" w:themeColor="text1"/>
        </w:rPr>
        <w:t xml:space="preserve">Q: </w:t>
      </w:r>
      <w:r w:rsidR="001F440D" w:rsidRPr="002B2887">
        <w:rPr>
          <w:rFonts w:cstheme="minorHAnsi"/>
          <w:i/>
          <w:iCs/>
          <w:color w:val="000000" w:themeColor="text1"/>
        </w:rPr>
        <w:t>Have we increased social media presence</w:t>
      </w:r>
      <w:r w:rsidR="00986F1D" w:rsidRPr="002B2887">
        <w:rPr>
          <w:rFonts w:cstheme="minorHAnsi"/>
          <w:i/>
          <w:iCs/>
          <w:color w:val="000000" w:themeColor="text1"/>
        </w:rPr>
        <w:t>/marketing budget, in the last 12 months</w:t>
      </w:r>
      <w:r w:rsidR="001F440D" w:rsidRPr="002B2887">
        <w:rPr>
          <w:rFonts w:cstheme="minorHAnsi"/>
          <w:i/>
          <w:iCs/>
          <w:color w:val="000000" w:themeColor="text1"/>
        </w:rPr>
        <w:t xml:space="preserve">. </w:t>
      </w:r>
      <w:r w:rsidR="00A910D3" w:rsidRPr="002B2887">
        <w:rPr>
          <w:rFonts w:cstheme="minorHAnsi"/>
          <w:i/>
          <w:iCs/>
          <w:color w:val="000000" w:themeColor="text1"/>
        </w:rPr>
        <w:t xml:space="preserve"> Q: </w:t>
      </w:r>
      <w:r w:rsidR="006A3414" w:rsidRPr="002B2887">
        <w:rPr>
          <w:rFonts w:cstheme="minorHAnsi"/>
          <w:i/>
          <w:iCs/>
          <w:color w:val="000000" w:themeColor="text1"/>
        </w:rPr>
        <w:t xml:space="preserve">Can we increase access to tech and </w:t>
      </w:r>
      <w:r w:rsidR="007015AA" w:rsidRPr="002B2887">
        <w:rPr>
          <w:rFonts w:cstheme="minorHAnsi"/>
          <w:i/>
          <w:iCs/>
          <w:color w:val="000000" w:themeColor="text1"/>
        </w:rPr>
        <w:t>internet.</w:t>
      </w:r>
      <w:r w:rsidR="006A3414" w:rsidRPr="002B2887">
        <w:rPr>
          <w:rFonts w:cstheme="minorHAnsi"/>
          <w:i/>
          <w:iCs/>
          <w:color w:val="000000" w:themeColor="text1"/>
        </w:rPr>
        <w:t xml:space="preserve"> Students may not have a </w:t>
      </w:r>
      <w:r w:rsidR="007015AA" w:rsidRPr="002B2887">
        <w:rPr>
          <w:rFonts w:cstheme="minorHAnsi"/>
          <w:i/>
          <w:iCs/>
          <w:color w:val="000000" w:themeColor="text1"/>
        </w:rPr>
        <w:t xml:space="preserve">quiet place to study. </w:t>
      </w:r>
    </w:p>
    <w:p w14:paraId="1709E356" w14:textId="77777777" w:rsidR="003741BA" w:rsidRDefault="00CC2751" w:rsidP="006443B7">
      <w:pPr>
        <w:pStyle w:val="ListParagraph"/>
        <w:numPr>
          <w:ilvl w:val="0"/>
          <w:numId w:val="39"/>
        </w:numPr>
        <w:tabs>
          <w:tab w:val="left" w:pos="1890"/>
          <w:tab w:val="right" w:leader="dot" w:pos="9090"/>
        </w:tabs>
        <w:spacing w:after="0" w:line="240" w:lineRule="auto"/>
        <w:ind w:left="2250"/>
        <w:rPr>
          <w:rFonts w:cstheme="minorHAnsi"/>
        </w:rPr>
      </w:pPr>
      <w:r w:rsidRPr="00314AC4">
        <w:rPr>
          <w:rFonts w:cstheme="minorHAnsi"/>
        </w:rPr>
        <w:t>Review of College Tableau Dashboard</w:t>
      </w:r>
      <w:r w:rsidR="004A247F">
        <w:rPr>
          <w:rFonts w:cstheme="minorHAnsi"/>
        </w:rPr>
        <w:t xml:space="preserve"> </w:t>
      </w:r>
    </w:p>
    <w:p w14:paraId="02064704" w14:textId="10DC5DE6" w:rsidR="003741BA" w:rsidRPr="00747DCA" w:rsidRDefault="00303D09" w:rsidP="00747DCA">
      <w:pPr>
        <w:pStyle w:val="ListParagraph"/>
        <w:tabs>
          <w:tab w:val="left" w:pos="1890"/>
          <w:tab w:val="right" w:leader="dot" w:pos="9090"/>
        </w:tabs>
        <w:spacing w:after="0" w:line="240" w:lineRule="auto"/>
        <w:ind w:left="2250"/>
        <w:rPr>
          <w:rFonts w:cstheme="minorHAnsi"/>
        </w:rPr>
      </w:pPr>
      <w:hyperlink r:id="rId12" w:history="1">
        <w:r w:rsidR="00747DCA" w:rsidRPr="00601398">
          <w:rPr>
            <w:rStyle w:val="Hyperlink"/>
            <w:rFonts w:cstheme="minorHAnsi"/>
          </w:rPr>
          <w:t>https://tableau.sbctc.edu</w:t>
        </w:r>
      </w:hyperlink>
    </w:p>
    <w:p w14:paraId="6A47157A" w14:textId="77777777" w:rsidR="00785911" w:rsidRPr="00314AC4" w:rsidRDefault="00785911" w:rsidP="0025454C">
      <w:pPr>
        <w:pStyle w:val="ListParagraph"/>
        <w:tabs>
          <w:tab w:val="left" w:pos="1890"/>
          <w:tab w:val="right" w:leader="dot" w:pos="9090"/>
        </w:tabs>
        <w:spacing w:after="0" w:line="240" w:lineRule="auto"/>
        <w:ind w:left="2250"/>
        <w:rPr>
          <w:rFonts w:cstheme="minorHAnsi"/>
        </w:rPr>
      </w:pPr>
    </w:p>
    <w:p w14:paraId="79D732E7" w14:textId="77777777" w:rsidR="00E6588E" w:rsidRDefault="00E6605F" w:rsidP="00E80FE3">
      <w:p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</w:t>
      </w:r>
      <w:r w:rsidR="0025454C">
        <w:rPr>
          <w:rFonts w:cstheme="minorHAnsi"/>
        </w:rPr>
        <w:t>4</w:t>
      </w:r>
      <w:r w:rsidR="004F1EDE" w:rsidRPr="00314AC4">
        <w:rPr>
          <w:rFonts w:cstheme="minorHAnsi"/>
        </w:rPr>
        <w:t>:</w:t>
      </w:r>
      <w:r w:rsidR="003005BD">
        <w:rPr>
          <w:rFonts w:cstheme="minorHAnsi"/>
        </w:rPr>
        <w:t>20</w:t>
      </w:r>
      <w:r w:rsidR="004F1EDE" w:rsidRPr="00314AC4">
        <w:rPr>
          <w:rFonts w:cstheme="minorHAnsi"/>
        </w:rPr>
        <w:t xml:space="preserve"> – </w:t>
      </w:r>
      <w:r w:rsidR="0025454C">
        <w:rPr>
          <w:rFonts w:cstheme="minorHAnsi"/>
        </w:rPr>
        <w:t>4</w:t>
      </w:r>
      <w:r w:rsidR="003005BD">
        <w:rPr>
          <w:rFonts w:cstheme="minorHAnsi"/>
        </w:rPr>
        <w:t>:</w:t>
      </w:r>
      <w:r w:rsidR="00836497">
        <w:rPr>
          <w:rFonts w:cstheme="minorHAnsi"/>
        </w:rPr>
        <w:t xml:space="preserve">35               </w:t>
      </w:r>
      <w:r w:rsidR="00E6588E">
        <w:rPr>
          <w:rFonts w:cstheme="minorHAnsi"/>
        </w:rPr>
        <w:t>Dan and Damon</w:t>
      </w:r>
    </w:p>
    <w:p w14:paraId="00668080" w14:textId="301C081A" w:rsidR="007E46F4" w:rsidRPr="00E6588E" w:rsidRDefault="004F1EDE" w:rsidP="00E80FE3">
      <w:p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</w:rPr>
      </w:pPr>
      <w:r w:rsidRPr="00314AC4">
        <w:rPr>
          <w:rFonts w:cstheme="minorHAnsi"/>
        </w:rPr>
        <w:t>High School Program Updates</w:t>
      </w:r>
      <w:r w:rsidRPr="00314AC4">
        <w:rPr>
          <w:rFonts w:cstheme="minorHAnsi"/>
        </w:rPr>
        <w:tab/>
      </w:r>
      <w:r w:rsidR="00E80FE3">
        <w:t>14 students at internationals. Adding 2nd line of business, apparel print shop to sell to boosters and students. AP Econ is coming back. 80 students in dual enrollment w/ SCC. Enrollments declining, but MKTG and BUS are steady.</w:t>
      </w:r>
    </w:p>
    <w:p w14:paraId="1789042B" w14:textId="77777777" w:rsidR="00E80FE3" w:rsidRPr="00314AC4" w:rsidRDefault="00E80FE3" w:rsidP="00E80FE3">
      <w:pPr>
        <w:tabs>
          <w:tab w:val="left" w:pos="720"/>
          <w:tab w:val="left" w:pos="1890"/>
          <w:tab w:val="right" w:leader="dot" w:pos="9090"/>
        </w:tabs>
        <w:spacing w:after="0" w:line="240" w:lineRule="auto"/>
        <w:rPr>
          <w:rFonts w:cstheme="minorHAnsi"/>
        </w:rPr>
      </w:pPr>
    </w:p>
    <w:p w14:paraId="49C50A9D" w14:textId="3E493CCC" w:rsidR="00402C0F" w:rsidRPr="00314AC4" w:rsidRDefault="00E6605F" w:rsidP="0025454C">
      <w:pPr>
        <w:tabs>
          <w:tab w:val="left" w:pos="720"/>
          <w:tab w:val="left" w:pos="1620"/>
          <w:tab w:val="right" w:leader="dot" w:pos="909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</w:t>
      </w:r>
      <w:r w:rsidR="0025454C">
        <w:rPr>
          <w:rFonts w:cstheme="minorHAnsi"/>
        </w:rPr>
        <w:t>4:</w:t>
      </w:r>
      <w:r w:rsidR="00836497">
        <w:rPr>
          <w:rFonts w:cstheme="minorHAnsi"/>
        </w:rPr>
        <w:t>35</w:t>
      </w:r>
      <w:r w:rsidR="0025454C">
        <w:rPr>
          <w:rFonts w:cstheme="minorHAnsi"/>
        </w:rPr>
        <w:t>-5:00</w:t>
      </w:r>
      <w:r w:rsidR="00836497">
        <w:rPr>
          <w:rFonts w:cstheme="minorHAnsi"/>
        </w:rPr>
        <w:t xml:space="preserve">                   </w:t>
      </w:r>
      <w:r w:rsidR="0025454C">
        <w:rPr>
          <w:rFonts w:cstheme="minorHAnsi"/>
        </w:rPr>
        <w:t>Recap/Wrap</w:t>
      </w:r>
      <w:r w:rsidR="00D44089">
        <w:rPr>
          <w:rFonts w:cstheme="minorHAnsi"/>
        </w:rPr>
        <w:t>-</w:t>
      </w:r>
      <w:r w:rsidR="0025454C">
        <w:rPr>
          <w:rFonts w:cstheme="minorHAnsi"/>
        </w:rPr>
        <w:t>up</w:t>
      </w:r>
    </w:p>
    <w:p w14:paraId="7B25E92D" w14:textId="13776B57" w:rsidR="00F4543A" w:rsidRPr="00314AC4" w:rsidRDefault="0025454C" w:rsidP="00DF5068">
      <w:pPr>
        <w:tabs>
          <w:tab w:val="left" w:pos="720"/>
          <w:tab w:val="left" w:pos="1890"/>
          <w:tab w:val="right" w:leader="dot" w:pos="9090"/>
        </w:tabs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5:00</w:t>
      </w:r>
      <w:r w:rsidR="00836497">
        <w:rPr>
          <w:rFonts w:cstheme="minorHAnsi"/>
        </w:rPr>
        <w:t xml:space="preserve">                     </w:t>
      </w:r>
      <w:r w:rsidR="00402C0F" w:rsidRPr="00314AC4">
        <w:rPr>
          <w:rFonts w:cstheme="minorHAnsi"/>
        </w:rPr>
        <w:t>Adjourn</w:t>
      </w:r>
      <w:r w:rsidR="00402C0F" w:rsidRPr="00314AC4">
        <w:rPr>
          <w:rFonts w:cstheme="minorHAnsi"/>
        </w:rPr>
        <w:tab/>
      </w:r>
      <w:r w:rsidR="0011004C" w:rsidRPr="00314AC4">
        <w:rPr>
          <w:rFonts w:cstheme="minorHAnsi"/>
        </w:rPr>
        <w:t>Beth</w:t>
      </w:r>
    </w:p>
    <w:p w14:paraId="2A38A2F0" w14:textId="11AC72ED" w:rsidR="00DF5068" w:rsidRDefault="002D2549" w:rsidP="00AA1215">
      <w:pPr>
        <w:tabs>
          <w:tab w:val="left" w:pos="720"/>
          <w:tab w:val="left" w:pos="1620"/>
          <w:tab w:val="right" w:leader="dot" w:pos="9090"/>
        </w:tabs>
        <w:spacing w:after="0" w:line="240" w:lineRule="auto"/>
        <w:ind w:left="1620"/>
        <w:rPr>
          <w:rFonts w:cstheme="minorHAnsi"/>
          <w:szCs w:val="24"/>
        </w:rPr>
      </w:pPr>
      <w:r w:rsidRPr="00314AC4">
        <w:rPr>
          <w:rFonts w:cstheme="minorHAnsi"/>
        </w:rPr>
        <w:br/>
      </w:r>
      <w:r>
        <w:rPr>
          <w:rFonts w:cstheme="minorHAnsi"/>
          <w:szCs w:val="24"/>
        </w:rPr>
        <w:br/>
      </w:r>
      <w:r w:rsidR="00DF5068" w:rsidRPr="00AA1215">
        <w:rPr>
          <w:rFonts w:cstheme="minorHAnsi"/>
          <w:szCs w:val="24"/>
        </w:rPr>
        <w:t>Scheduling – Will schedule next meeting through Doodle</w:t>
      </w:r>
      <w:r w:rsidR="00435C29" w:rsidRPr="00435C29">
        <w:rPr>
          <w:rFonts w:cstheme="minorHAnsi"/>
          <w:color w:val="548DD4" w:themeColor="text2" w:themeTint="99"/>
          <w:szCs w:val="24"/>
        </w:rPr>
        <w:t xml:space="preserve">- </w:t>
      </w:r>
      <w:r w:rsidR="00435C29" w:rsidRPr="002B2887">
        <w:rPr>
          <w:rFonts w:cstheme="minorHAnsi"/>
          <w:i/>
          <w:iCs/>
          <w:color w:val="000000" w:themeColor="text1"/>
          <w:szCs w:val="24"/>
        </w:rPr>
        <w:t>Next meeting in Fall</w:t>
      </w:r>
    </w:p>
    <w:sectPr w:rsidR="00DF5068" w:rsidSect="0017149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1152" w:left="1440" w:header="720" w:footer="720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24" w:color="auto"/>
        <w:right w:val="thickThinLargeGap" w:sz="2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8D8F1" w14:textId="77777777" w:rsidR="00A4531F" w:rsidRDefault="00A4531F" w:rsidP="00976A7A">
      <w:pPr>
        <w:spacing w:after="0" w:line="240" w:lineRule="auto"/>
      </w:pPr>
      <w:r>
        <w:separator/>
      </w:r>
    </w:p>
  </w:endnote>
  <w:endnote w:type="continuationSeparator" w:id="0">
    <w:p w14:paraId="2632D454" w14:textId="77777777" w:rsidR="00A4531F" w:rsidRDefault="00A4531F" w:rsidP="00976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E9ACE" w14:textId="77777777" w:rsidR="00243179" w:rsidRDefault="0024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DB24C" w14:textId="77777777" w:rsidR="00243179" w:rsidRDefault="002431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E829E" w14:textId="77777777" w:rsidR="00243179" w:rsidRDefault="002431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5693F" w14:textId="77777777" w:rsidR="00A4531F" w:rsidRDefault="00A4531F" w:rsidP="00976A7A">
      <w:pPr>
        <w:spacing w:after="0" w:line="240" w:lineRule="auto"/>
      </w:pPr>
      <w:r>
        <w:separator/>
      </w:r>
    </w:p>
  </w:footnote>
  <w:footnote w:type="continuationSeparator" w:id="0">
    <w:p w14:paraId="28146DE3" w14:textId="77777777" w:rsidR="00A4531F" w:rsidRDefault="00A4531F" w:rsidP="00976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38574" w14:textId="77777777" w:rsidR="00243179" w:rsidRDefault="0024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6CE3" w14:textId="77777777" w:rsidR="00243179" w:rsidRDefault="0024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22F49" w14:textId="77777777" w:rsidR="00976A7A" w:rsidRDefault="00976A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5998"/>
    <w:multiLevelType w:val="hybridMultilevel"/>
    <w:tmpl w:val="C270F81C"/>
    <w:lvl w:ilvl="0" w:tplc="0409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1" w15:restartNumberingAfterBreak="0">
    <w:nsid w:val="057B7989"/>
    <w:multiLevelType w:val="hybridMultilevel"/>
    <w:tmpl w:val="7B8ABD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6853C95"/>
    <w:multiLevelType w:val="hybridMultilevel"/>
    <w:tmpl w:val="AE4C14D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367700"/>
    <w:multiLevelType w:val="hybridMultilevel"/>
    <w:tmpl w:val="1CD0C1C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D302293"/>
    <w:multiLevelType w:val="multilevel"/>
    <w:tmpl w:val="1E9EF9B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08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0E976447"/>
    <w:multiLevelType w:val="hybridMultilevel"/>
    <w:tmpl w:val="528405C6"/>
    <w:lvl w:ilvl="0" w:tplc="04090001">
      <w:start w:val="1"/>
      <w:numFmt w:val="bullet"/>
      <w:lvlText w:val=""/>
      <w:lvlJc w:val="left"/>
      <w:pPr>
        <w:ind w:left="-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</w:abstractNum>
  <w:abstractNum w:abstractNumId="6" w15:restartNumberingAfterBreak="0">
    <w:nsid w:val="13F017DE"/>
    <w:multiLevelType w:val="hybridMultilevel"/>
    <w:tmpl w:val="AB7EB2E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EC135D"/>
    <w:multiLevelType w:val="hybridMultilevel"/>
    <w:tmpl w:val="F8A68F0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8" w15:restartNumberingAfterBreak="0">
    <w:nsid w:val="1A957EE4"/>
    <w:multiLevelType w:val="hybridMultilevel"/>
    <w:tmpl w:val="6E169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4" w:hanging="360"/>
      </w:pPr>
      <w:rPr>
        <w:rFonts w:ascii="Wingdings" w:hAnsi="Wingdings" w:hint="default"/>
      </w:rPr>
    </w:lvl>
  </w:abstractNum>
  <w:abstractNum w:abstractNumId="9" w15:restartNumberingAfterBreak="0">
    <w:nsid w:val="209B7FC6"/>
    <w:multiLevelType w:val="hybridMultilevel"/>
    <w:tmpl w:val="5344D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F0CD3"/>
    <w:multiLevelType w:val="hybridMultilevel"/>
    <w:tmpl w:val="2CE8101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33112F"/>
    <w:multiLevelType w:val="multilevel"/>
    <w:tmpl w:val="E4EA8C9E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C7E11DD"/>
    <w:multiLevelType w:val="hybridMultilevel"/>
    <w:tmpl w:val="1C4A91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077467"/>
    <w:multiLevelType w:val="hybridMultilevel"/>
    <w:tmpl w:val="EB026D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523F6F"/>
    <w:multiLevelType w:val="hybridMultilevel"/>
    <w:tmpl w:val="9FB20C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E6D73"/>
    <w:multiLevelType w:val="hybridMultilevel"/>
    <w:tmpl w:val="68E47716"/>
    <w:lvl w:ilvl="0" w:tplc="04090001">
      <w:start w:val="1"/>
      <w:numFmt w:val="bullet"/>
      <w:lvlText w:val=""/>
      <w:lvlJc w:val="left"/>
      <w:pPr>
        <w:ind w:left="2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14" w:hanging="360"/>
      </w:pPr>
      <w:rPr>
        <w:rFonts w:ascii="Wingdings" w:hAnsi="Wingdings" w:hint="default"/>
      </w:rPr>
    </w:lvl>
  </w:abstractNum>
  <w:abstractNum w:abstractNumId="16" w15:restartNumberingAfterBreak="0">
    <w:nsid w:val="36EA76A4"/>
    <w:multiLevelType w:val="hybridMultilevel"/>
    <w:tmpl w:val="76B6C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88C1114"/>
    <w:multiLevelType w:val="hybridMultilevel"/>
    <w:tmpl w:val="A990ABC8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18" w15:restartNumberingAfterBreak="0">
    <w:nsid w:val="39330FCF"/>
    <w:multiLevelType w:val="hybridMultilevel"/>
    <w:tmpl w:val="6ECCF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435D26"/>
    <w:multiLevelType w:val="hybridMultilevel"/>
    <w:tmpl w:val="8FFE6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65A9F"/>
    <w:multiLevelType w:val="hybridMultilevel"/>
    <w:tmpl w:val="A9B058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2A4B5C"/>
    <w:multiLevelType w:val="hybridMultilevel"/>
    <w:tmpl w:val="83DA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3911EF"/>
    <w:multiLevelType w:val="hybridMultilevel"/>
    <w:tmpl w:val="82B4DD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191367"/>
    <w:multiLevelType w:val="hybridMultilevel"/>
    <w:tmpl w:val="381620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B542F9"/>
    <w:multiLevelType w:val="hybridMultilevel"/>
    <w:tmpl w:val="F5FE9DC4"/>
    <w:lvl w:ilvl="0" w:tplc="EA32442A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25" w15:restartNumberingAfterBreak="0">
    <w:nsid w:val="456B56FA"/>
    <w:multiLevelType w:val="hybridMultilevel"/>
    <w:tmpl w:val="1F509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AFD1C8D"/>
    <w:multiLevelType w:val="hybridMultilevel"/>
    <w:tmpl w:val="F0C67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B9553C"/>
    <w:multiLevelType w:val="hybridMultilevel"/>
    <w:tmpl w:val="83D297D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54E46D46"/>
    <w:multiLevelType w:val="multilevel"/>
    <w:tmpl w:val="C316C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66117A2"/>
    <w:multiLevelType w:val="hybridMultilevel"/>
    <w:tmpl w:val="EB8E3D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993371C"/>
    <w:multiLevelType w:val="hybridMultilevel"/>
    <w:tmpl w:val="E4DC6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37362F"/>
    <w:multiLevelType w:val="hybridMultilevel"/>
    <w:tmpl w:val="BA8AB2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01076"/>
    <w:multiLevelType w:val="hybridMultilevel"/>
    <w:tmpl w:val="55446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0B2F77"/>
    <w:multiLevelType w:val="hybridMultilevel"/>
    <w:tmpl w:val="508C67D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FA75F8"/>
    <w:multiLevelType w:val="hybridMultilevel"/>
    <w:tmpl w:val="DA4E8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666C156D"/>
    <w:multiLevelType w:val="hybridMultilevel"/>
    <w:tmpl w:val="450C35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E632D"/>
    <w:multiLevelType w:val="hybridMultilevel"/>
    <w:tmpl w:val="0714E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0441EB"/>
    <w:multiLevelType w:val="hybridMultilevel"/>
    <w:tmpl w:val="36D6F7A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8" w15:restartNumberingAfterBreak="0">
    <w:nsid w:val="6D5657E4"/>
    <w:multiLevelType w:val="hybridMultilevel"/>
    <w:tmpl w:val="1E5C15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00F27"/>
    <w:multiLevelType w:val="multilevel"/>
    <w:tmpl w:val="1610A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6A5F3D"/>
    <w:multiLevelType w:val="multilevel"/>
    <w:tmpl w:val="0404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A9D2758"/>
    <w:multiLevelType w:val="hybridMultilevel"/>
    <w:tmpl w:val="0122F7E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2" w15:restartNumberingAfterBreak="0">
    <w:nsid w:val="7C784F95"/>
    <w:multiLevelType w:val="hybridMultilevel"/>
    <w:tmpl w:val="7652B5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3" w15:restartNumberingAfterBreak="0">
    <w:nsid w:val="7CF75878"/>
    <w:multiLevelType w:val="hybridMultilevel"/>
    <w:tmpl w:val="9DA44E2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7D42201F"/>
    <w:multiLevelType w:val="hybridMultilevel"/>
    <w:tmpl w:val="D78E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A26EDF"/>
    <w:multiLevelType w:val="multilevel"/>
    <w:tmpl w:val="E4EA8C9E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firstLine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6" w15:restartNumberingAfterBreak="0">
    <w:nsid w:val="7F9D0031"/>
    <w:multiLevelType w:val="hybridMultilevel"/>
    <w:tmpl w:val="044AF5F2"/>
    <w:lvl w:ilvl="0" w:tplc="42C86A9A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6075967">
    <w:abstractNumId w:val="3"/>
  </w:num>
  <w:num w:numId="2" w16cid:durableId="1362895652">
    <w:abstractNumId w:val="10"/>
  </w:num>
  <w:num w:numId="3" w16cid:durableId="371929021">
    <w:abstractNumId w:val="18"/>
  </w:num>
  <w:num w:numId="4" w16cid:durableId="671103299">
    <w:abstractNumId w:val="2"/>
  </w:num>
  <w:num w:numId="5" w16cid:durableId="934675282">
    <w:abstractNumId w:val="12"/>
  </w:num>
  <w:num w:numId="6" w16cid:durableId="850997084">
    <w:abstractNumId w:val="38"/>
  </w:num>
  <w:num w:numId="7" w16cid:durableId="923994148">
    <w:abstractNumId w:val="31"/>
  </w:num>
  <w:num w:numId="8" w16cid:durableId="908656789">
    <w:abstractNumId w:val="35"/>
  </w:num>
  <w:num w:numId="9" w16cid:durableId="1067612167">
    <w:abstractNumId w:val="14"/>
  </w:num>
  <w:num w:numId="10" w16cid:durableId="546260828">
    <w:abstractNumId w:val="45"/>
  </w:num>
  <w:num w:numId="11" w16cid:durableId="658654214">
    <w:abstractNumId w:val="4"/>
  </w:num>
  <w:num w:numId="12" w16cid:durableId="715082289">
    <w:abstractNumId w:val="11"/>
  </w:num>
  <w:num w:numId="13" w16cid:durableId="1677684213">
    <w:abstractNumId w:val="46"/>
  </w:num>
  <w:num w:numId="14" w16cid:durableId="1887913064">
    <w:abstractNumId w:val="26"/>
  </w:num>
  <w:num w:numId="15" w16cid:durableId="335546534">
    <w:abstractNumId w:val="6"/>
  </w:num>
  <w:num w:numId="16" w16cid:durableId="1023943571">
    <w:abstractNumId w:val="33"/>
  </w:num>
  <w:num w:numId="17" w16cid:durableId="1572959844">
    <w:abstractNumId w:val="13"/>
  </w:num>
  <w:num w:numId="18" w16cid:durableId="1552233250">
    <w:abstractNumId w:val="36"/>
  </w:num>
  <w:num w:numId="19" w16cid:durableId="942106126">
    <w:abstractNumId w:val="21"/>
  </w:num>
  <w:num w:numId="20" w16cid:durableId="1015350395">
    <w:abstractNumId w:val="9"/>
  </w:num>
  <w:num w:numId="21" w16cid:durableId="963274764">
    <w:abstractNumId w:val="44"/>
  </w:num>
  <w:num w:numId="22" w16cid:durableId="1896354913">
    <w:abstractNumId w:val="23"/>
  </w:num>
  <w:num w:numId="23" w16cid:durableId="251549512">
    <w:abstractNumId w:val="34"/>
  </w:num>
  <w:num w:numId="24" w16cid:durableId="2055274891">
    <w:abstractNumId w:val="43"/>
  </w:num>
  <w:num w:numId="25" w16cid:durableId="1171065248">
    <w:abstractNumId w:val="37"/>
  </w:num>
  <w:num w:numId="26" w16cid:durableId="695615326">
    <w:abstractNumId w:val="25"/>
  </w:num>
  <w:num w:numId="27" w16cid:durableId="1539513383">
    <w:abstractNumId w:val="41"/>
  </w:num>
  <w:num w:numId="28" w16cid:durableId="384791299">
    <w:abstractNumId w:val="20"/>
  </w:num>
  <w:num w:numId="29" w16cid:durableId="1180316950">
    <w:abstractNumId w:val="16"/>
  </w:num>
  <w:num w:numId="30" w16cid:durableId="1113210907">
    <w:abstractNumId w:val="22"/>
  </w:num>
  <w:num w:numId="31" w16cid:durableId="107893424">
    <w:abstractNumId w:val="17"/>
  </w:num>
  <w:num w:numId="32" w16cid:durableId="1393382854">
    <w:abstractNumId w:val="27"/>
  </w:num>
  <w:num w:numId="33" w16cid:durableId="1352798954">
    <w:abstractNumId w:val="28"/>
  </w:num>
  <w:num w:numId="34" w16cid:durableId="1558513078">
    <w:abstractNumId w:val="39"/>
  </w:num>
  <w:num w:numId="35" w16cid:durableId="2122799288">
    <w:abstractNumId w:val="40"/>
  </w:num>
  <w:num w:numId="36" w16cid:durableId="1211458176">
    <w:abstractNumId w:val="19"/>
  </w:num>
  <w:num w:numId="37" w16cid:durableId="1714619015">
    <w:abstractNumId w:val="24"/>
  </w:num>
  <w:num w:numId="38" w16cid:durableId="2054303012">
    <w:abstractNumId w:val="32"/>
  </w:num>
  <w:num w:numId="39" w16cid:durableId="926577342">
    <w:abstractNumId w:val="5"/>
  </w:num>
  <w:num w:numId="40" w16cid:durableId="635991736">
    <w:abstractNumId w:val="1"/>
  </w:num>
  <w:num w:numId="41" w16cid:durableId="935095330">
    <w:abstractNumId w:val="29"/>
  </w:num>
  <w:num w:numId="42" w16cid:durableId="1016268556">
    <w:abstractNumId w:val="30"/>
  </w:num>
  <w:num w:numId="43" w16cid:durableId="1726678511">
    <w:abstractNumId w:val="8"/>
  </w:num>
  <w:num w:numId="44" w16cid:durableId="162746269">
    <w:abstractNumId w:val="0"/>
  </w:num>
  <w:num w:numId="45" w16cid:durableId="1200707747">
    <w:abstractNumId w:val="42"/>
  </w:num>
  <w:num w:numId="46" w16cid:durableId="1837109468">
    <w:abstractNumId w:val="7"/>
  </w:num>
  <w:num w:numId="47" w16cid:durableId="12362807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zcxNzO2NDQ2NTBU0lEKTi0uzszPAykwrgUA6WcL3SwAAAA="/>
  </w:docVars>
  <w:rsids>
    <w:rsidRoot w:val="00A51259"/>
    <w:rsid w:val="000454CA"/>
    <w:rsid w:val="000612EC"/>
    <w:rsid w:val="00071C22"/>
    <w:rsid w:val="000A6B64"/>
    <w:rsid w:val="000B4B62"/>
    <w:rsid w:val="000C47CF"/>
    <w:rsid w:val="000D0621"/>
    <w:rsid w:val="000F7F63"/>
    <w:rsid w:val="00100068"/>
    <w:rsid w:val="0011004C"/>
    <w:rsid w:val="00131FAF"/>
    <w:rsid w:val="00133541"/>
    <w:rsid w:val="00145381"/>
    <w:rsid w:val="001545ED"/>
    <w:rsid w:val="001563EB"/>
    <w:rsid w:val="0017149C"/>
    <w:rsid w:val="0017296F"/>
    <w:rsid w:val="00177A09"/>
    <w:rsid w:val="00180491"/>
    <w:rsid w:val="00182F7C"/>
    <w:rsid w:val="001A1761"/>
    <w:rsid w:val="001B0E2E"/>
    <w:rsid w:val="001F440D"/>
    <w:rsid w:val="001F656B"/>
    <w:rsid w:val="002037B2"/>
    <w:rsid w:val="00213F6F"/>
    <w:rsid w:val="00214B31"/>
    <w:rsid w:val="00222497"/>
    <w:rsid w:val="00224A37"/>
    <w:rsid w:val="002263FF"/>
    <w:rsid w:val="002422AD"/>
    <w:rsid w:val="00243179"/>
    <w:rsid w:val="00246E94"/>
    <w:rsid w:val="0025454C"/>
    <w:rsid w:val="00255F40"/>
    <w:rsid w:val="0026088E"/>
    <w:rsid w:val="002814CD"/>
    <w:rsid w:val="0029192C"/>
    <w:rsid w:val="00291F73"/>
    <w:rsid w:val="002A17E9"/>
    <w:rsid w:val="002A1EEA"/>
    <w:rsid w:val="002A5611"/>
    <w:rsid w:val="002A5988"/>
    <w:rsid w:val="002A79D7"/>
    <w:rsid w:val="002B2887"/>
    <w:rsid w:val="002B3346"/>
    <w:rsid w:val="002B42D9"/>
    <w:rsid w:val="002B71E5"/>
    <w:rsid w:val="002D2549"/>
    <w:rsid w:val="002E38F5"/>
    <w:rsid w:val="002E6BC1"/>
    <w:rsid w:val="002F26B8"/>
    <w:rsid w:val="003005BD"/>
    <w:rsid w:val="00303D09"/>
    <w:rsid w:val="00310E3B"/>
    <w:rsid w:val="00311B5A"/>
    <w:rsid w:val="00314AC4"/>
    <w:rsid w:val="00325565"/>
    <w:rsid w:val="0034766F"/>
    <w:rsid w:val="00355264"/>
    <w:rsid w:val="00356865"/>
    <w:rsid w:val="00361B82"/>
    <w:rsid w:val="00371378"/>
    <w:rsid w:val="003741BA"/>
    <w:rsid w:val="00377138"/>
    <w:rsid w:val="00384436"/>
    <w:rsid w:val="00393780"/>
    <w:rsid w:val="00395FF1"/>
    <w:rsid w:val="003A0CE7"/>
    <w:rsid w:val="003A256B"/>
    <w:rsid w:val="003B4DDA"/>
    <w:rsid w:val="003C73A0"/>
    <w:rsid w:val="003D3083"/>
    <w:rsid w:val="003D513F"/>
    <w:rsid w:val="003F7EE5"/>
    <w:rsid w:val="004006FC"/>
    <w:rsid w:val="00402C0F"/>
    <w:rsid w:val="00402E0A"/>
    <w:rsid w:val="00414C46"/>
    <w:rsid w:val="00414F10"/>
    <w:rsid w:val="00423E69"/>
    <w:rsid w:val="004243D3"/>
    <w:rsid w:val="004266FD"/>
    <w:rsid w:val="00435C29"/>
    <w:rsid w:val="004367FB"/>
    <w:rsid w:val="00454B04"/>
    <w:rsid w:val="00466DE6"/>
    <w:rsid w:val="00481B76"/>
    <w:rsid w:val="00483901"/>
    <w:rsid w:val="00487B9B"/>
    <w:rsid w:val="004A247F"/>
    <w:rsid w:val="004A45E8"/>
    <w:rsid w:val="004B3496"/>
    <w:rsid w:val="004D596C"/>
    <w:rsid w:val="004F1EDE"/>
    <w:rsid w:val="00500AE9"/>
    <w:rsid w:val="00513D54"/>
    <w:rsid w:val="00523D9C"/>
    <w:rsid w:val="00530086"/>
    <w:rsid w:val="00531685"/>
    <w:rsid w:val="00546CAD"/>
    <w:rsid w:val="005548F5"/>
    <w:rsid w:val="00557C4C"/>
    <w:rsid w:val="005606C8"/>
    <w:rsid w:val="00564105"/>
    <w:rsid w:val="00570C63"/>
    <w:rsid w:val="00575AD3"/>
    <w:rsid w:val="00580BB8"/>
    <w:rsid w:val="00593E02"/>
    <w:rsid w:val="005C6702"/>
    <w:rsid w:val="005D38AF"/>
    <w:rsid w:val="005E038D"/>
    <w:rsid w:val="005E674A"/>
    <w:rsid w:val="00604E3D"/>
    <w:rsid w:val="006152C4"/>
    <w:rsid w:val="006215CD"/>
    <w:rsid w:val="006418DF"/>
    <w:rsid w:val="006443B7"/>
    <w:rsid w:val="006520E2"/>
    <w:rsid w:val="006666A9"/>
    <w:rsid w:val="006675CA"/>
    <w:rsid w:val="00677D17"/>
    <w:rsid w:val="00682C44"/>
    <w:rsid w:val="00682C5D"/>
    <w:rsid w:val="006905E7"/>
    <w:rsid w:val="0069238A"/>
    <w:rsid w:val="006966B7"/>
    <w:rsid w:val="006A1828"/>
    <w:rsid w:val="006A3414"/>
    <w:rsid w:val="006C62C2"/>
    <w:rsid w:val="006C7545"/>
    <w:rsid w:val="006D6C6A"/>
    <w:rsid w:val="006E5947"/>
    <w:rsid w:val="006E70A5"/>
    <w:rsid w:val="006E7D3C"/>
    <w:rsid w:val="007015AA"/>
    <w:rsid w:val="00702081"/>
    <w:rsid w:val="007440D6"/>
    <w:rsid w:val="00744AAC"/>
    <w:rsid w:val="00747DCA"/>
    <w:rsid w:val="007521D6"/>
    <w:rsid w:val="00756BC3"/>
    <w:rsid w:val="00757DFE"/>
    <w:rsid w:val="00774A12"/>
    <w:rsid w:val="00785911"/>
    <w:rsid w:val="007872EE"/>
    <w:rsid w:val="007A6457"/>
    <w:rsid w:val="007B7BE7"/>
    <w:rsid w:val="007C348D"/>
    <w:rsid w:val="007E3396"/>
    <w:rsid w:val="007E46F4"/>
    <w:rsid w:val="007F19F6"/>
    <w:rsid w:val="007F5729"/>
    <w:rsid w:val="00801B9E"/>
    <w:rsid w:val="00810D20"/>
    <w:rsid w:val="00816CE7"/>
    <w:rsid w:val="00830CDD"/>
    <w:rsid w:val="00836497"/>
    <w:rsid w:val="008402D6"/>
    <w:rsid w:val="008424B0"/>
    <w:rsid w:val="00866BFA"/>
    <w:rsid w:val="00870C08"/>
    <w:rsid w:val="00874E84"/>
    <w:rsid w:val="008A623D"/>
    <w:rsid w:val="008B342A"/>
    <w:rsid w:val="008D1A15"/>
    <w:rsid w:val="008E753D"/>
    <w:rsid w:val="0090647A"/>
    <w:rsid w:val="00906F0F"/>
    <w:rsid w:val="00923BF6"/>
    <w:rsid w:val="00941B4A"/>
    <w:rsid w:val="0094659F"/>
    <w:rsid w:val="00954253"/>
    <w:rsid w:val="00960D55"/>
    <w:rsid w:val="00964137"/>
    <w:rsid w:val="009713BD"/>
    <w:rsid w:val="0097606F"/>
    <w:rsid w:val="00976A7A"/>
    <w:rsid w:val="009827FB"/>
    <w:rsid w:val="00986F1D"/>
    <w:rsid w:val="00997201"/>
    <w:rsid w:val="009A3054"/>
    <w:rsid w:val="009A76DA"/>
    <w:rsid w:val="009B2C23"/>
    <w:rsid w:val="009F17A0"/>
    <w:rsid w:val="009F2F97"/>
    <w:rsid w:val="009F3CCA"/>
    <w:rsid w:val="009F678D"/>
    <w:rsid w:val="00A05028"/>
    <w:rsid w:val="00A37070"/>
    <w:rsid w:val="00A4531F"/>
    <w:rsid w:val="00A50D2B"/>
    <w:rsid w:val="00A51259"/>
    <w:rsid w:val="00A519F8"/>
    <w:rsid w:val="00A52323"/>
    <w:rsid w:val="00A6116E"/>
    <w:rsid w:val="00A636CC"/>
    <w:rsid w:val="00A77C77"/>
    <w:rsid w:val="00A83384"/>
    <w:rsid w:val="00A910D3"/>
    <w:rsid w:val="00AA1215"/>
    <w:rsid w:val="00AC14AD"/>
    <w:rsid w:val="00AC1DD9"/>
    <w:rsid w:val="00AC3FCC"/>
    <w:rsid w:val="00AE38CF"/>
    <w:rsid w:val="00AE7B42"/>
    <w:rsid w:val="00B046F4"/>
    <w:rsid w:val="00B21466"/>
    <w:rsid w:val="00B550FE"/>
    <w:rsid w:val="00B56B75"/>
    <w:rsid w:val="00B946F0"/>
    <w:rsid w:val="00BB3DD3"/>
    <w:rsid w:val="00BB74D4"/>
    <w:rsid w:val="00BC2074"/>
    <w:rsid w:val="00BC4463"/>
    <w:rsid w:val="00BE2E07"/>
    <w:rsid w:val="00BE47A4"/>
    <w:rsid w:val="00BF31F9"/>
    <w:rsid w:val="00BF4B86"/>
    <w:rsid w:val="00C34389"/>
    <w:rsid w:val="00C355E1"/>
    <w:rsid w:val="00C672D8"/>
    <w:rsid w:val="00C92D4E"/>
    <w:rsid w:val="00C9777E"/>
    <w:rsid w:val="00CA153A"/>
    <w:rsid w:val="00CA7C02"/>
    <w:rsid w:val="00CB7F9D"/>
    <w:rsid w:val="00CC2751"/>
    <w:rsid w:val="00CE5E3B"/>
    <w:rsid w:val="00CF079D"/>
    <w:rsid w:val="00D13719"/>
    <w:rsid w:val="00D15FD9"/>
    <w:rsid w:val="00D2222C"/>
    <w:rsid w:val="00D44089"/>
    <w:rsid w:val="00D50A91"/>
    <w:rsid w:val="00D5182A"/>
    <w:rsid w:val="00D54733"/>
    <w:rsid w:val="00D70E4B"/>
    <w:rsid w:val="00DB3852"/>
    <w:rsid w:val="00DC1AB8"/>
    <w:rsid w:val="00DC3D90"/>
    <w:rsid w:val="00DC66FE"/>
    <w:rsid w:val="00DD34D7"/>
    <w:rsid w:val="00DE19B1"/>
    <w:rsid w:val="00DE26CA"/>
    <w:rsid w:val="00DF5068"/>
    <w:rsid w:val="00E03CEE"/>
    <w:rsid w:val="00E106FB"/>
    <w:rsid w:val="00E14398"/>
    <w:rsid w:val="00E16D14"/>
    <w:rsid w:val="00E23294"/>
    <w:rsid w:val="00E260BB"/>
    <w:rsid w:val="00E6144C"/>
    <w:rsid w:val="00E63F4B"/>
    <w:rsid w:val="00E6588E"/>
    <w:rsid w:val="00E6605F"/>
    <w:rsid w:val="00E67A37"/>
    <w:rsid w:val="00E75909"/>
    <w:rsid w:val="00E80FE3"/>
    <w:rsid w:val="00E95306"/>
    <w:rsid w:val="00EA2630"/>
    <w:rsid w:val="00EB2BDC"/>
    <w:rsid w:val="00EB3609"/>
    <w:rsid w:val="00EB7C85"/>
    <w:rsid w:val="00EC3007"/>
    <w:rsid w:val="00EC61EC"/>
    <w:rsid w:val="00EC799F"/>
    <w:rsid w:val="00EF0F16"/>
    <w:rsid w:val="00EF2515"/>
    <w:rsid w:val="00EF4030"/>
    <w:rsid w:val="00F0137B"/>
    <w:rsid w:val="00F04D12"/>
    <w:rsid w:val="00F15946"/>
    <w:rsid w:val="00F1599A"/>
    <w:rsid w:val="00F20209"/>
    <w:rsid w:val="00F24F9B"/>
    <w:rsid w:val="00F27235"/>
    <w:rsid w:val="00F27845"/>
    <w:rsid w:val="00F31562"/>
    <w:rsid w:val="00F31CDB"/>
    <w:rsid w:val="00F31F78"/>
    <w:rsid w:val="00F34488"/>
    <w:rsid w:val="00F4543A"/>
    <w:rsid w:val="00F47226"/>
    <w:rsid w:val="00F60BF0"/>
    <w:rsid w:val="00F634FB"/>
    <w:rsid w:val="00F72DA6"/>
    <w:rsid w:val="00F84113"/>
    <w:rsid w:val="00F84DAC"/>
    <w:rsid w:val="00FA2919"/>
    <w:rsid w:val="00FB62C1"/>
    <w:rsid w:val="00FE2BEA"/>
    <w:rsid w:val="00FE309C"/>
    <w:rsid w:val="00FF7BEA"/>
    <w:rsid w:val="1F56B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6D0C2"/>
  <w15:docId w15:val="{785433AE-99CA-46B4-A0D1-3C3FC5FBE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82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5182A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5182A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8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82A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40D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440D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440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40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B21466"/>
    <w:rPr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976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A7A"/>
  </w:style>
  <w:style w:type="paragraph" w:styleId="Footer">
    <w:name w:val="footer"/>
    <w:basedOn w:val="Normal"/>
    <w:link w:val="FooterChar"/>
    <w:uiPriority w:val="99"/>
    <w:unhideWhenUsed/>
    <w:rsid w:val="00976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A7A"/>
  </w:style>
  <w:style w:type="character" w:styleId="Hyperlink">
    <w:name w:val="Hyperlink"/>
    <w:basedOn w:val="DefaultParagraphFont"/>
    <w:uiPriority w:val="99"/>
    <w:unhideWhenUsed/>
    <w:rsid w:val="00F24F9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81B7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xmsonormal">
    <w:name w:val="x_x_msonormal"/>
    <w:basedOn w:val="Normal"/>
    <w:rsid w:val="00DF5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7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7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ableau.sbctc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1b4623-97ac-4a69-8d79-89adfb02f86e">
      <Terms xmlns="http://schemas.microsoft.com/office/infopath/2007/PartnerControls"/>
    </lcf76f155ced4ddcb4097134ff3c332f>
    <TaxCatchAll xmlns="5e6c19b4-fd4c-414c-a970-bc8172fe2636" xsi:nil="true"/>
    <_Flow_SignoffStatus xmlns="431b4623-97ac-4a69-8d79-89adfb02f8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A47EE95FEDF34F9B4856A41900F6F7" ma:contentTypeVersion="13" ma:contentTypeDescription="Create a new document." ma:contentTypeScope="" ma:versionID="7c4af5181e78af62eb5ff0de8770cf0a">
  <xsd:schema xmlns:xsd="http://www.w3.org/2001/XMLSchema" xmlns:xs="http://www.w3.org/2001/XMLSchema" xmlns:p="http://schemas.microsoft.com/office/2006/metadata/properties" xmlns:ns2="431b4623-97ac-4a69-8d79-89adfb02f86e" xmlns:ns3="5e6c19b4-fd4c-414c-a970-bc8172fe2636" targetNamespace="http://schemas.microsoft.com/office/2006/metadata/properties" ma:root="true" ma:fieldsID="f1e359f16889bec327367228232cb4a3" ns2:_="" ns3:_="">
    <xsd:import namespace="431b4623-97ac-4a69-8d79-89adfb02f86e"/>
    <xsd:import namespace="5e6c19b4-fd4c-414c-a970-bc8172fe26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b4623-97ac-4a69-8d79-89adfb02f8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252f673-7bc4-4909-a1c1-ee3db6115e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c19b4-fd4c-414c-a970-bc8172fe2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81c46e9-3c14-4d8c-a017-3369bdb948f4}" ma:internalName="TaxCatchAll" ma:showField="CatchAllData" ma:web="5e6c19b4-fd4c-414c-a970-bc8172fe26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A444F9-06DD-49DE-8212-378C28F3BC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E560D9-3CDD-4613-91DC-AD3CD3F067BC}">
  <ds:schemaRefs>
    <ds:schemaRef ds:uri="http://schemas.microsoft.com/office/2006/metadata/properties"/>
    <ds:schemaRef ds:uri="http://schemas.microsoft.com/office/infopath/2007/PartnerControls"/>
    <ds:schemaRef ds:uri="431b4623-97ac-4a69-8d79-89adfb02f86e"/>
    <ds:schemaRef ds:uri="5e6c19b4-fd4c-414c-a970-bc8172fe2636"/>
  </ds:schemaRefs>
</ds:datastoreItem>
</file>

<file path=customXml/itemProps3.xml><?xml version="1.0" encoding="utf-8"?>
<ds:datastoreItem xmlns:ds="http://schemas.openxmlformats.org/officeDocument/2006/customXml" ds:itemID="{129E98B2-1F0F-4947-8B53-E0429C94F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b4623-97ac-4a69-8d79-89adfb02f86e"/>
    <ds:schemaRef ds:uri="5e6c19b4-fd4c-414c-a970-bc8172fe2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CB2CFA-E03E-429F-9EB2-F6A642658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06</Characters>
  <Application>Microsoft Office Word</Application>
  <DocSecurity>4</DocSecurity>
  <Lines>21</Lines>
  <Paragraphs>6</Paragraphs>
  <ScaleCrop>false</ScaleCrop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Advisory Committee Meeting</dc:title>
  <dc:subject>AGENDA</dc:subject>
  <dc:creator>Lam, Faith P</dc:creator>
  <cp:lastModifiedBy>Haney, Kara</cp:lastModifiedBy>
  <cp:revision>2</cp:revision>
  <cp:lastPrinted>2021-10-26T17:10:00Z</cp:lastPrinted>
  <dcterms:created xsi:type="dcterms:W3CDTF">2023-02-08T18:13:00Z</dcterms:created>
  <dcterms:modified xsi:type="dcterms:W3CDTF">2023-02-08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A47EE95FEDF34F9B4856A41900F6F7</vt:lpwstr>
  </property>
</Properties>
</file>